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4992989A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29F7FFD1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</w:t>
      </w:r>
      <w:r w:rsidR="00FC5C23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</w:t>
      </w:r>
      <w:r w:rsidR="00C400F5">
        <w:rPr>
          <w:rFonts w:ascii="Garamond" w:hAnsi="Garamond"/>
          <w:color w:val="000000" w:themeColor="text1"/>
          <w:sz w:val="20"/>
          <w:szCs w:val="20"/>
          <w:lang w:val="en-US"/>
        </w:rPr>
        <w:t>u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8734A58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155E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3146 Erie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</w:t>
      </w:r>
      <w:r w:rsidR="00FC5C23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3000 x</w:t>
      </w:r>
      <w:r w:rsidR="00155E42">
        <w:rPr>
          <w:rFonts w:ascii="Garamond" w:hAnsi="Garamond"/>
          <w:color w:val="000000" w:themeColor="text1"/>
          <w:sz w:val="20"/>
          <w:szCs w:val="20"/>
          <w:lang w:val="en-US"/>
        </w:rPr>
        <w:t>3743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38C1AA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5B1B5DB3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  <w:r w:rsidR="002C7ED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2C7ED3" w:rsidRPr="002C7ED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AD$</w:t>
      </w:r>
      <w:r w:rsidR="00397992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995,937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6C00D3" w:rsidRPr="00EA1252" w14:paraId="1642BE83" w14:textId="77777777" w:rsidTr="006C00D3">
        <w:trPr>
          <w:trHeight w:val="160"/>
        </w:trPr>
        <w:tc>
          <w:tcPr>
            <w:tcW w:w="8190" w:type="dxa"/>
            <w:vMerge w:val="restart"/>
          </w:tcPr>
          <w:p w14:paraId="4F055BF7" w14:textId="77777777" w:rsidR="006C00D3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0233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I-C2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C00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hancing Business Intelligence through Unsolicit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C00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edback Analysis</w:t>
            </w:r>
          </w:p>
          <w:p w14:paraId="3D26A7F0" w14:textId="05AAEFAE" w:rsidR="006C00D3" w:rsidRPr="005D3800" w:rsidRDefault="006C00D3" w:rsidP="006C00D3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   Ontario Center for Innovation-</w:t>
            </w:r>
            <w:r w:rsidRPr="006C00D3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Collaborate2Commercialize</w:t>
            </w:r>
          </w:p>
          <w:p w14:paraId="14DCDC8F" w14:textId="0F05749D" w:rsidR="006C00D3" w:rsidRPr="006C00D3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733" w:type="dxa"/>
            <w:gridSpan w:val="2"/>
          </w:tcPr>
          <w:p w14:paraId="78061058" w14:textId="40B82E64" w:rsidR="006C00D3" w:rsidRPr="00860E28" w:rsidRDefault="006C00D3" w:rsidP="002B586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97" w:type="dxa"/>
            <w:vMerge w:val="restart"/>
          </w:tcPr>
          <w:p w14:paraId="1BADFB3A" w14:textId="5F57A4BF" w:rsidR="006C00D3" w:rsidRPr="00860E28" w:rsidRDefault="006C00D3" w:rsidP="002B586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  <w:vMerge w:val="restart"/>
          </w:tcPr>
          <w:p w14:paraId="7C8BB243" w14:textId="11B4B106" w:rsidR="006C00D3" w:rsidRPr="00860E28" w:rsidRDefault="006C00D3" w:rsidP="002B586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6C00D3" w:rsidRPr="00EA1252" w14:paraId="0911E184" w14:textId="77777777" w:rsidTr="004771E2">
        <w:trPr>
          <w:trHeight w:val="160"/>
        </w:trPr>
        <w:tc>
          <w:tcPr>
            <w:tcW w:w="8190" w:type="dxa"/>
            <w:vMerge/>
          </w:tcPr>
          <w:p w14:paraId="17599F64" w14:textId="77777777" w:rsidR="006C00D3" w:rsidRPr="002B586A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733" w:type="dxa"/>
            <w:gridSpan w:val="2"/>
          </w:tcPr>
          <w:p w14:paraId="64446FCE" w14:textId="194CC83C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5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697" w:type="dxa"/>
            <w:vMerge/>
          </w:tcPr>
          <w:p w14:paraId="30821FAF" w14:textId="77777777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393" w:type="dxa"/>
            <w:vMerge/>
          </w:tcPr>
          <w:p w14:paraId="0B063AFE" w14:textId="77777777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6C00D3" w:rsidRPr="00EA1252" w14:paraId="4B11BFF0" w14:textId="77777777" w:rsidTr="004771E2">
        <w:trPr>
          <w:trHeight w:val="160"/>
        </w:trPr>
        <w:tc>
          <w:tcPr>
            <w:tcW w:w="8190" w:type="dxa"/>
            <w:vMerge/>
          </w:tcPr>
          <w:p w14:paraId="0E05441F" w14:textId="77777777" w:rsidR="006C00D3" w:rsidRPr="002B586A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733" w:type="dxa"/>
            <w:gridSpan w:val="2"/>
          </w:tcPr>
          <w:p w14:paraId="7B131174" w14:textId="763D0E30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5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697" w:type="dxa"/>
            <w:vMerge/>
          </w:tcPr>
          <w:p w14:paraId="25919830" w14:textId="77777777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393" w:type="dxa"/>
            <w:vMerge/>
          </w:tcPr>
          <w:p w14:paraId="5D882574" w14:textId="77777777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6C00D3" w:rsidRPr="00EA1252" w14:paraId="2B847973" w14:textId="77777777" w:rsidTr="004771E2">
        <w:trPr>
          <w:trHeight w:val="230"/>
        </w:trPr>
        <w:tc>
          <w:tcPr>
            <w:tcW w:w="8190" w:type="dxa"/>
          </w:tcPr>
          <w:p w14:paraId="7F09CBFF" w14:textId="2BD48C6E" w:rsidR="006C00D3" w:rsidRPr="002B586A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2B586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 Infrastructure Operating Funds (IOF)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733" w:type="dxa"/>
            <w:gridSpan w:val="2"/>
          </w:tcPr>
          <w:p w14:paraId="35E3E162" w14:textId="5B5EC1DC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697" w:type="dxa"/>
          </w:tcPr>
          <w:p w14:paraId="024A4E16" w14:textId="79CE53F7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77A26187" w14:textId="4998A114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</w:p>
        </w:tc>
      </w:tr>
      <w:tr w:rsidR="006C00D3" w:rsidRPr="00EA1252" w14:paraId="7B71D944" w14:textId="77777777" w:rsidTr="004771E2">
        <w:trPr>
          <w:trHeight w:val="230"/>
        </w:trPr>
        <w:tc>
          <w:tcPr>
            <w:tcW w:w="8190" w:type="dxa"/>
          </w:tcPr>
          <w:p w14:paraId="33D77F2B" w14:textId="2788CEC4" w:rsidR="006C00D3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9. </w:t>
            </w:r>
            <w:r w:rsidRPr="002B586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Accelerate, 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nowledge Graph Mining for Recommendation and Engagement, co-PI</w:t>
            </w:r>
          </w:p>
          <w:p w14:paraId="1838BCC7" w14:textId="04D2FD49" w:rsidR="006C00D3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</w:p>
          <w:p w14:paraId="236B8B60" w14:textId="7F55685B" w:rsidR="006C00D3" w:rsidRPr="002B586A" w:rsidRDefault="006C00D3" w:rsidP="006C00D3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2B586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rranty Life Services Inc. (https://www.warrantylife.com/)</w:t>
            </w:r>
          </w:p>
        </w:tc>
        <w:tc>
          <w:tcPr>
            <w:tcW w:w="1733" w:type="dxa"/>
            <w:gridSpan w:val="2"/>
          </w:tcPr>
          <w:p w14:paraId="6FCEAE13" w14:textId="1608EDF5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15,000</w:t>
            </w:r>
          </w:p>
        </w:tc>
        <w:tc>
          <w:tcPr>
            <w:tcW w:w="697" w:type="dxa"/>
          </w:tcPr>
          <w:p w14:paraId="66F904B0" w14:textId="07B303E7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 –</w:t>
            </w:r>
          </w:p>
        </w:tc>
        <w:tc>
          <w:tcPr>
            <w:tcW w:w="393" w:type="dxa"/>
          </w:tcPr>
          <w:p w14:paraId="7A35C274" w14:textId="75726134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6C00D3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1A50C456" w:rsidR="006C00D3" w:rsidRPr="00860E28" w:rsidRDefault="006C00D3" w:rsidP="006C00D3">
            <w:pPr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8. </w:t>
            </w:r>
            <w:r w:rsidRPr="00860E28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raduate Growth Incentive Fund</w:t>
            </w: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PI, Faculty of Science, </w:t>
            </w:r>
            <w:r w:rsidRPr="00860E28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20,000</w:t>
            </w:r>
          </w:p>
        </w:tc>
        <w:tc>
          <w:tcPr>
            <w:tcW w:w="697" w:type="dxa"/>
          </w:tcPr>
          <w:p w14:paraId="129A6E1F" w14:textId="02EEA38B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6C00D3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43E098C0" w:rsidR="006C00D3" w:rsidRPr="00BE4F58" w:rsidRDefault="006C00D3" w:rsidP="006C00D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7. </w:t>
            </w:r>
            <w:r w:rsidRPr="00BE4F58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FI-JELF</w:t>
            </w: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Infrastructure for Deep Learning on Graph-Structured Data, PI, Competitive</w:t>
            </w:r>
          </w:p>
          <w:p w14:paraId="3734CD1B" w14:textId="0B12939A" w:rsidR="006C00D3" w:rsidRPr="00BE4F58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6C00D3" w:rsidRPr="00BE4F58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   </w:t>
            </w: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6C00D3" w:rsidRPr="00BE4F58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  <w:p w14:paraId="771D0B3A" w14:textId="7E0A7D6A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75,001</w:t>
            </w:r>
          </w:p>
          <w:p w14:paraId="51EA23E6" w14:textId="141ED628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75,001</w:t>
            </w:r>
          </w:p>
          <w:p w14:paraId="6D090A73" w14:textId="2686956A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51,925</w:t>
            </w:r>
          </w:p>
        </w:tc>
        <w:tc>
          <w:tcPr>
            <w:tcW w:w="697" w:type="dxa"/>
          </w:tcPr>
          <w:p w14:paraId="0EE2DF7B" w14:textId="1B66A21E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393" w:type="dxa"/>
          </w:tcPr>
          <w:p w14:paraId="30A43558" w14:textId="09121DF5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6C00D3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5FFE8FD4" w:rsidR="006C00D3" w:rsidRPr="00877FF4" w:rsidRDefault="006C00D3" w:rsidP="006C00D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6C00D3" w:rsidRPr="00877FF4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6C00D3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3BB9BFC4" w:rsidR="006C00D3" w:rsidRPr="001B151A" w:rsidRDefault="006C00D3" w:rsidP="006C00D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</w:t>
            </w:r>
            <w:r w:rsidRPr="001B151A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Alliance-Accelerate</w:t>
            </w: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6C00D3" w:rsidRPr="001B151A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   </w:t>
            </w:r>
            <w:r w:rsidRPr="001B151A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6C00D3" w:rsidRPr="001B151A" w:rsidRDefault="006C00D3" w:rsidP="006C00D3">
            <w:pPr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1B151A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Mitacs</w:t>
            </w:r>
            <w:proofErr w:type="spellEnd"/>
            <w:r w:rsidRPr="001B151A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Accelerate</w:t>
            </w:r>
            <w:r w:rsidRPr="001B151A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6C00D3" w:rsidRPr="001B151A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1B151A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Press’nXPress</w:t>
            </w:r>
            <w:proofErr w:type="spellEnd"/>
            <w:r w:rsidRPr="001B151A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, Discrete Choice Inc. (https://pxp.ai/)</w:t>
            </w:r>
          </w:p>
        </w:tc>
        <w:tc>
          <w:tcPr>
            <w:tcW w:w="1643" w:type="dxa"/>
          </w:tcPr>
          <w:p w14:paraId="30E036E9" w14:textId="77777777" w:rsidR="006C00D3" w:rsidRPr="001B151A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  <w:p w14:paraId="36811CC3" w14:textId="436DF62E" w:rsidR="006C00D3" w:rsidRPr="001B151A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90,000</w:t>
            </w:r>
          </w:p>
          <w:p w14:paraId="177CE387" w14:textId="22BB2332" w:rsidR="006C00D3" w:rsidRPr="001B151A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45,000</w:t>
            </w:r>
          </w:p>
          <w:p w14:paraId="68A88173" w14:textId="12B9E100" w:rsidR="006C00D3" w:rsidRPr="001B151A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45,000</w:t>
            </w:r>
          </w:p>
        </w:tc>
        <w:tc>
          <w:tcPr>
            <w:tcW w:w="697" w:type="dxa"/>
          </w:tcPr>
          <w:p w14:paraId="237B1203" w14:textId="19C92DD0" w:rsidR="006C00D3" w:rsidRPr="001B151A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6C00D3" w:rsidRPr="001B151A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5</w:t>
            </w:r>
          </w:p>
        </w:tc>
      </w:tr>
      <w:tr w:rsidR="006C00D3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0969D269" w:rsidR="006C00D3" w:rsidRPr="00877FF4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6C00D3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7520E122" w:rsidR="006C00D3" w:rsidRPr="00855CC8" w:rsidRDefault="006C00D3" w:rsidP="006C00D3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6C00D3" w:rsidRPr="006F193B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6C00D3" w:rsidRPr="00DF1E36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6C00D3" w:rsidRPr="00DF1E36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6C00D3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413DA648" w:rsidR="006C00D3" w:rsidRPr="00877FF4" w:rsidRDefault="006C00D3" w:rsidP="006C00D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6C00D3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08108DC" w:rsidR="006C00D3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6C00D3" w:rsidRPr="006F193B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6C00D3" w:rsidRPr="00DF1E36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6C00D3" w:rsidRPr="00DF1E36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87906" w14:paraId="38DC27A6" w14:textId="77777777" w:rsidTr="002F0E71">
        <w:trPr>
          <w:trHeight w:val="561"/>
        </w:trPr>
        <w:tc>
          <w:tcPr>
            <w:tcW w:w="10260" w:type="dxa"/>
          </w:tcPr>
          <w:p w14:paraId="1DF0F31F" w14:textId="734CD019" w:rsidR="00E87906" w:rsidRDefault="00E87906" w:rsidP="00E8790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iled in June 2019, US</w:t>
            </w:r>
            <w:r w:rsidRPr="0062461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>12,067,625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624611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  <w:t>Granted on Aug. 20, 2024.</w:t>
            </w:r>
          </w:p>
        </w:tc>
        <w:tc>
          <w:tcPr>
            <w:tcW w:w="746" w:type="dxa"/>
          </w:tcPr>
          <w:p w14:paraId="3FABB218" w14:textId="1DE7029B" w:rsidR="00E87906" w:rsidRPr="00587EC0" w:rsidRDefault="00E87906" w:rsidP="00E8790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2FCE6B3A" w:rsidR="00EE6228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Detecting the Presence or Absence of a Protective Case on an Electronic Device. 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07AB9A4E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="00EE6228"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EE622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="00EE6228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2C88B601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A System and Method for Detecting a Protective Product on the Screen of Electronic Devices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1A175920" w:rsidR="00EE6228" w:rsidRPr="00BA477C" w:rsidRDefault="00E87906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2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70EFDE2A" w14:textId="77777777" w:rsidTr="00E87906">
        <w:trPr>
          <w:trHeight w:val="550"/>
        </w:trPr>
        <w:tc>
          <w:tcPr>
            <w:tcW w:w="10260" w:type="dxa"/>
          </w:tcPr>
          <w:p w14:paraId="73D7ABC6" w14:textId="77777777" w:rsidR="00EE6228" w:rsidRDefault="00EE6228" w:rsidP="00EE6228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  <w:p w14:paraId="18C9E298" w14:textId="6AD72A7F" w:rsidR="00E87906" w:rsidRPr="008A2CB9" w:rsidRDefault="00E87906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0383F2C8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 w:rsidRPr="003445C1">
        <w:rPr>
          <w:rFonts w:ascii="Garamond" w:hAnsi="Garamond" w:cstheme="minorHAnsi"/>
          <w:color w:val="0432FF"/>
          <w:sz w:val="20"/>
          <w:szCs w:val="20"/>
          <w:vertAlign w:val="superscript"/>
          <w:lang w:val="en-US"/>
        </w:rPr>
        <w:t>*: graduate student, †: undergrad student</w:t>
      </w:r>
      <w:r w:rsidR="00457DBF" w:rsidRPr="003445C1">
        <w:rPr>
          <w:rFonts w:ascii="Garamond" w:hAnsi="Garamond" w:cstheme="minorHAnsi"/>
          <w:color w:val="0432FF"/>
          <w:sz w:val="20"/>
          <w:szCs w:val="20"/>
          <w:vertAlign w:val="superscript"/>
          <w:lang w:val="en-US"/>
        </w:rPr>
        <w:t>, +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DE3BAB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4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E676B8" w14:paraId="78475FFA" w14:textId="77777777" w:rsidTr="00E07FE2">
        <w:trPr>
          <w:trHeight w:val="272"/>
        </w:trPr>
        <w:tc>
          <w:tcPr>
            <w:tcW w:w="10255" w:type="dxa"/>
          </w:tcPr>
          <w:p w14:paraId="10F5E12A" w14:textId="5FABF6DF" w:rsidR="00E676B8" w:rsidRDefault="00E676B8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 Saeedi, Hossein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676B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676B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urvey of Subgraph Optimization for Collaborative Team Formation: Objectives, Techniques, and Cri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Computing </w:t>
            </w:r>
            <w:r w:rsidR="0050578A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rveys, Impact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Factor: 23.8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13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8" w:type="dxa"/>
          </w:tcPr>
          <w:p w14:paraId="43CBB0B8" w14:textId="5530277E" w:rsidR="00E676B8" w:rsidRDefault="00E676B8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BA1B25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  <w:tr w:rsidR="00463092" w14:paraId="49F9FF6E" w14:textId="77777777" w:rsidTr="00E07FE2">
        <w:trPr>
          <w:trHeight w:val="272"/>
        </w:trPr>
        <w:tc>
          <w:tcPr>
            <w:tcW w:w="10255" w:type="dxa"/>
          </w:tcPr>
          <w:p w14:paraId="081D9A95" w14:textId="4D1B7EF2" w:rsidR="00463092" w:rsidRDefault="00463092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ughabib</w:t>
            </w:r>
            <w:proofErr w:type="spellEnd"/>
            <w:r w:rsidR="001A31F7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; Predicting Users’ Future Interests on Social Networks: A Reference Framework. </w:t>
            </w:r>
            <w:r w:rsidRP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and Management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676B8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61(5): 103765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  <w:r w:rsid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lsevier. Impact Factor: </w:t>
            </w:r>
            <w:r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72BFFA80" w14:textId="6E8DF439" w:rsidR="00463092" w:rsidRDefault="00463092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rgar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OIS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Journal of the Association for Information Science and Technology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3D8497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Kargar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formation Processing &amp; Management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 w:rsid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Al–Obeidat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Network Analysis and Mining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E46A0" w14:paraId="42EBB0D8" w14:textId="77777777" w:rsidTr="00A146BF">
        <w:trPr>
          <w:trHeight w:val="263"/>
        </w:trPr>
        <w:tc>
          <w:tcPr>
            <w:tcW w:w="10302" w:type="dxa"/>
          </w:tcPr>
          <w:p w14:paraId="7A48175A" w14:textId="74082DCE" w:rsidR="00AE46A0" w:rsidRDefault="00AE46A0" w:rsidP="00A851E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5. Thang, </w:t>
            </w:r>
            <w:r w:rsidR="003C15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osseini, </w:t>
            </w:r>
            <w:r w:rsidRPr="00AE46A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; </w:t>
            </w:r>
            <w:r w:rsidRPr="00AE46A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ranslative Neural Team Recommendation: From Multilabel Classification to Sequence Prediction. </w:t>
            </w:r>
            <w:r w:rsidRPr="00AE46A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the 48th International ACM SIGIR Conference on Research and Development in Information Retrieval </w:t>
            </w:r>
            <w:r w:rsidRPr="00AE46A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(SIGIR)</w:t>
            </w:r>
            <w:r w:rsidRPr="00AE46A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Padua, Italy, CORE Rank: A* </w:t>
            </w:r>
          </w:p>
        </w:tc>
        <w:tc>
          <w:tcPr>
            <w:tcW w:w="673" w:type="dxa"/>
          </w:tcPr>
          <w:p w14:paraId="3AB4BE0C" w14:textId="2B7D1986" w:rsidR="00AE46A0" w:rsidRDefault="00AE46A0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8F5471" w14:paraId="659371BF" w14:textId="77777777" w:rsidTr="00A146BF">
        <w:trPr>
          <w:trHeight w:val="263"/>
        </w:trPr>
        <w:tc>
          <w:tcPr>
            <w:tcW w:w="10302" w:type="dxa"/>
          </w:tcPr>
          <w:p w14:paraId="4F877A46" w14:textId="08E97157" w:rsidR="008F5471" w:rsidRDefault="008F5471" w:rsidP="00A851E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4. </w:t>
            </w:r>
            <w:proofErr w:type="spellStart"/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Pr="00D0501E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97B7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hancing Online Grooming Detection via Backtranslation Augment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8598F" w:rsidRPr="00F85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</w:t>
            </w:r>
            <w:r w:rsidRPr="00F85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31st International Conference on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8F547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O</w:t>
            </w:r>
            <w:r w:rsidR="00BE2F4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L</w:t>
            </w:r>
            <w:r w:rsidRPr="008F547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F547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Abu Dhabi, UAE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B6AA6F3" w14:textId="0BD8D886" w:rsidR="008F5471" w:rsidRDefault="008F5471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7069D3" w14:paraId="4264FE9D" w14:textId="77777777" w:rsidTr="00A146BF">
        <w:trPr>
          <w:trHeight w:val="263"/>
        </w:trPr>
        <w:tc>
          <w:tcPr>
            <w:tcW w:w="10302" w:type="dxa"/>
          </w:tcPr>
          <w:p w14:paraId="10EE0361" w14:textId="3BF84985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3. 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urepa</w:t>
            </w:r>
            <w:proofErr w:type="spellEnd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t xml:space="preserve"> 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daptive Loss-based Curricula for Neural Team Recommendation. </w:t>
            </w:r>
            <w:r w:rsidRPr="007069D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18th International Conference on Web Search and Data Mining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7069D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069D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annover, Germany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*.</w:t>
            </w:r>
          </w:p>
        </w:tc>
        <w:tc>
          <w:tcPr>
            <w:tcW w:w="673" w:type="dxa"/>
          </w:tcPr>
          <w:p w14:paraId="16046A0C" w14:textId="2CF51B0D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7069D3" w14:paraId="374DB2F5" w14:textId="77777777" w:rsidTr="00A146BF">
        <w:trPr>
          <w:trHeight w:val="263"/>
        </w:trPr>
        <w:tc>
          <w:tcPr>
            <w:tcW w:w="10302" w:type="dxa"/>
          </w:tcPr>
          <w:p w14:paraId="4871E87D" w14:textId="3AFBE79F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.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 Query Left Behind: Query Refinement via Backtransl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4F0DCA6" w14:textId="13D6A2F8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2BCBF0D" w14:textId="77777777" w:rsidTr="00A146BF">
        <w:trPr>
          <w:trHeight w:val="263"/>
        </w:trPr>
        <w:tc>
          <w:tcPr>
            <w:tcW w:w="10302" w:type="dxa"/>
          </w:tcPr>
          <w:p w14:paraId="72CC85D6" w14:textId="5F5367DB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1. </w:t>
            </w:r>
            <w:proofErr w:type="spellStart"/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sprey</w:t>
            </w:r>
            <w:r w:rsidRPr="00E31558">
              <w:rPr>
                <w:rFonts w:ascii="Apple Color Emoji" w:hAnsi="Apple Color Emoji" w:cs="Apple Color Emoj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64D7840C" wp14:editId="6A0E6013">
                  <wp:extent cx="133350" cy="133350"/>
                  <wp:effectExtent l="0" t="0" r="6350" b="6350"/>
                  <wp:docPr id="11469729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6972915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3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Reference Framework for Online Grooming Detection via Neural Models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versation Featur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2B374773" w14:textId="649B0FF8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40F6546F" w14:textId="77777777" w:rsidTr="00A146BF">
        <w:trPr>
          <w:trHeight w:val="263"/>
        </w:trPr>
        <w:tc>
          <w:tcPr>
            <w:tcW w:w="10302" w:type="dxa"/>
          </w:tcPr>
          <w:p w14:paraId="4E582458" w14:textId="6AD466ED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aeedi, </w:t>
            </w:r>
            <w:r w:rsidRPr="0036568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viva</w:t>
            </w:r>
            <w:r w:rsidRPr="00D47D37">
              <w:rPr>
                <w:rFonts w:ascii="Garamond" w:hAnsi="Garamond" w:cstheme="minorHAnsi"/>
                <w:i/>
                <w:iCs/>
                <w:color w:val="FF40FF"/>
                <w:sz w:val="20"/>
                <w:szCs w:val="20"/>
                <w:lang w:val="en-US"/>
              </w:rPr>
              <w:t>f</w:t>
            </w:r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emme</w:t>
            </w:r>
            <w:proofErr w:type="spellEnd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Mitigating Gender Bias in Neural Team Recommendation via Female-Advocate Loss Regularization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D47D3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5th International Workshop on Algorithmic Bias in Search and Recommendation, Co-located with the 47th International ACM SIGIR Conference on Research and Development in Information Retrieval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47D3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-SIGIR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67711E5" w14:textId="4B4C7DE7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DCCE9B3" w14:textId="77777777" w:rsidTr="00A146BF">
        <w:trPr>
          <w:trHeight w:val="263"/>
        </w:trPr>
        <w:tc>
          <w:tcPr>
            <w:tcW w:w="10302" w:type="dxa"/>
          </w:tcPr>
          <w:p w14:paraId="0155751E" w14:textId="1F83A863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344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3002AC0D" wp14:editId="2B87EA37">
                  <wp:extent cx="137160" cy="137160"/>
                  <wp:effectExtent l="0" t="0" r="0" b="0"/>
                  <wp:docPr id="99218294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 Benchmark Toolkit for Latent Aspect Detection Enriched with Backtranslation Augmentation.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7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Research and Development in Information Retrieval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67ABDB7" w14:textId="160679B4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2E533435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52FA2181" w:rsidR="007069D3" w:rsidRPr="00F746BE" w:rsidRDefault="007069D3" w:rsidP="007069D3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7069D3" w14:paraId="2F8CEEBB" w14:textId="77777777" w:rsidTr="00A146BF">
        <w:trPr>
          <w:trHeight w:val="263"/>
        </w:trPr>
        <w:tc>
          <w:tcPr>
            <w:tcW w:w="10302" w:type="dxa"/>
          </w:tcPr>
          <w:p w14:paraId="586F977F" w14:textId="6ACA7ABA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hmed</w:t>
            </w:r>
            <w:r w:rsidR="008C1EC1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aeedi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Skill Vector Representation Learning for Collaborative Team Recommendation: A Comparative Study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C13D2DB" w14:textId="6920B5BD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145511C" w14:textId="77777777" w:rsidTr="00A146BF">
        <w:trPr>
          <w:trHeight w:val="263"/>
        </w:trPr>
        <w:tc>
          <w:tcPr>
            <w:tcW w:w="10302" w:type="dxa"/>
          </w:tcPr>
          <w:p w14:paraId="2E2EE50E" w14:textId="3A9707EE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r w:rsidR="008C1EC1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aheri</w:t>
            </w:r>
            <w:r w:rsidR="008C1EC1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Enhancing RAG's Retrieval via Query Backtranslations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.</w:t>
            </w:r>
          </w:p>
        </w:tc>
        <w:tc>
          <w:tcPr>
            <w:tcW w:w="673" w:type="dxa"/>
          </w:tcPr>
          <w:p w14:paraId="58160EDE" w14:textId="53924545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53C74B9" w14:textId="77777777" w:rsidTr="00A146BF">
        <w:trPr>
          <w:trHeight w:val="263"/>
        </w:trPr>
        <w:tc>
          <w:tcPr>
            <w:tcW w:w="10302" w:type="dxa"/>
          </w:tcPr>
          <w:p w14:paraId="399C7628" w14:textId="37103D8B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24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y Queries: Personalized Query Reformulation via Conditional Transformers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.</w:t>
            </w:r>
          </w:p>
        </w:tc>
        <w:tc>
          <w:tcPr>
            <w:tcW w:w="673" w:type="dxa"/>
          </w:tcPr>
          <w:p w14:paraId="426DB16D" w14:textId="10077AE0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7069D3" w:rsidRPr="00A963ED" w:rsidRDefault="007069D3" w:rsidP="007069D3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7069D3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7069D3" w:rsidRPr="00A963ED" w:rsidRDefault="007069D3" w:rsidP="007069D3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7069D3" w:rsidRDefault="007069D3" w:rsidP="007069D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32nd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7069D3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55EE2A45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, Co-located with the 45th European Conference on Information Retrieval (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-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)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7069D3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th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arg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069D3" w14:paraId="200BBA9C" w14:textId="77777777" w:rsidTr="00A146BF">
        <w:tc>
          <w:tcPr>
            <w:tcW w:w="10302" w:type="dxa"/>
          </w:tcPr>
          <w:p w14:paraId="0864F7DA" w14:textId="13BDFBBF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069D3" w14:paraId="787AF9BE" w14:textId="77777777" w:rsidTr="00A146BF">
        <w:tc>
          <w:tcPr>
            <w:tcW w:w="10302" w:type="dxa"/>
          </w:tcPr>
          <w:p w14:paraId="7D02AC4A" w14:textId="6D9056C7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4F6EDC41" w14:textId="77777777" w:rsidTr="00A146BF">
        <w:tc>
          <w:tcPr>
            <w:tcW w:w="10302" w:type="dxa"/>
          </w:tcPr>
          <w:p w14:paraId="20CBDAF9" w14:textId="3EC127F0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gar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43084157" w14:textId="77777777" w:rsidTr="00A146BF">
        <w:tc>
          <w:tcPr>
            <w:tcW w:w="10302" w:type="dxa"/>
          </w:tcPr>
          <w:p w14:paraId="420E71E3" w14:textId="1325F3D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, CORE Rank: A.</w:t>
            </w:r>
          </w:p>
        </w:tc>
        <w:tc>
          <w:tcPr>
            <w:tcW w:w="673" w:type="dxa"/>
          </w:tcPr>
          <w:p w14:paraId="3F33D892" w14:textId="4CB42595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3C56D33E" w14:textId="77777777" w:rsidTr="00A146BF">
        <w:tc>
          <w:tcPr>
            <w:tcW w:w="10302" w:type="dxa"/>
          </w:tcPr>
          <w:p w14:paraId="05117922" w14:textId="091779A4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2018 IEEE International Conference on Image Process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3798D452" w14:textId="77777777" w:rsidTr="00A146BF">
        <w:tc>
          <w:tcPr>
            <w:tcW w:w="10302" w:type="dxa"/>
          </w:tcPr>
          <w:p w14:paraId="727DDB1D" w14:textId="031B8419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4B4F60A1" w14:textId="77777777" w:rsidTr="00A146BF">
        <w:tc>
          <w:tcPr>
            <w:tcW w:w="10302" w:type="dxa"/>
          </w:tcPr>
          <w:p w14:paraId="2F15E341" w14:textId="1513253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3B40EBFA" w14:textId="77777777" w:rsidTr="00A146BF">
        <w:tc>
          <w:tcPr>
            <w:tcW w:w="10302" w:type="dxa"/>
          </w:tcPr>
          <w:p w14:paraId="0DCF4D73" w14:textId="6B2379EA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shar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beidat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, CORE Rank: A.</w:t>
            </w:r>
          </w:p>
        </w:tc>
        <w:tc>
          <w:tcPr>
            <w:tcW w:w="673" w:type="dxa"/>
          </w:tcPr>
          <w:p w14:paraId="64DADC43" w14:textId="33501579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6AB56DE1" w14:textId="77777777" w:rsidTr="00A146BF">
        <w:tc>
          <w:tcPr>
            <w:tcW w:w="10302" w:type="dxa"/>
          </w:tcPr>
          <w:p w14:paraId="269777BA" w14:textId="4B090097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ingapore, Singapore (577–586), CORE Rank: A.</w:t>
            </w:r>
          </w:p>
        </w:tc>
        <w:tc>
          <w:tcPr>
            <w:tcW w:w="673" w:type="dxa"/>
          </w:tcPr>
          <w:p w14:paraId="1BD8E427" w14:textId="0E25EB3F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069D3" w14:paraId="7C9414B8" w14:textId="77777777" w:rsidTr="00A146BF">
        <w:tc>
          <w:tcPr>
            <w:tcW w:w="10302" w:type="dxa"/>
          </w:tcPr>
          <w:p w14:paraId="2213885A" w14:textId="4B294579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069D3" w14:paraId="22F8A441" w14:textId="77777777" w:rsidTr="00A146BF">
        <w:tc>
          <w:tcPr>
            <w:tcW w:w="10302" w:type="dxa"/>
          </w:tcPr>
          <w:p w14:paraId="115007C5" w14:textId="04D3021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6695A445" w14:textId="77777777" w:rsidTr="00A146BF">
        <w:tc>
          <w:tcPr>
            <w:tcW w:w="10302" w:type="dxa"/>
          </w:tcPr>
          <w:p w14:paraId="7032FFE1" w14:textId="07BA37F0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adua, Italy (479–491), CORE Rank: A.</w:t>
            </w:r>
          </w:p>
        </w:tc>
        <w:tc>
          <w:tcPr>
            <w:tcW w:w="673" w:type="dxa"/>
          </w:tcPr>
          <w:p w14:paraId="6F8F46A2" w14:textId="682BF4D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1195274C" w14:textId="77777777" w:rsidTr="00A146BF">
        <w:tc>
          <w:tcPr>
            <w:tcW w:w="10302" w:type="dxa"/>
          </w:tcPr>
          <w:p w14:paraId="3A96F158" w14:textId="0E00B09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6424C2AD" w14:textId="77777777" w:rsidTr="00A146BF">
        <w:tc>
          <w:tcPr>
            <w:tcW w:w="10302" w:type="dxa"/>
          </w:tcPr>
          <w:p w14:paraId="609A0C70" w14:textId="1EA38564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069D3" w14:paraId="7E4CA694" w14:textId="77777777" w:rsidTr="00A146BF">
        <w:tc>
          <w:tcPr>
            <w:tcW w:w="10302" w:type="dxa"/>
          </w:tcPr>
          <w:p w14:paraId="599FBDAB" w14:textId="137DC85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, CORE Rank: B.</w:t>
            </w:r>
          </w:p>
        </w:tc>
        <w:tc>
          <w:tcPr>
            <w:tcW w:w="673" w:type="dxa"/>
          </w:tcPr>
          <w:p w14:paraId="603C2462" w14:textId="19B46FD4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069D3" w14:paraId="6B4AA8FF" w14:textId="77777777" w:rsidTr="00A146BF">
        <w:tc>
          <w:tcPr>
            <w:tcW w:w="10302" w:type="dxa"/>
          </w:tcPr>
          <w:p w14:paraId="5400E67F" w14:textId="5B7C53B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9F4F74" w:rsidRPr="00587EC0" w14:paraId="3B4BAA57" w14:textId="77777777" w:rsidTr="00880A75">
        <w:trPr>
          <w:trHeight w:val="462"/>
        </w:trPr>
        <w:tc>
          <w:tcPr>
            <w:tcW w:w="10302" w:type="dxa"/>
          </w:tcPr>
          <w:p w14:paraId="119B4B6E" w14:textId="15085F1D" w:rsidR="009F4F74" w:rsidRDefault="009F4F74" w:rsidP="00880A75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271D9E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F7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="00613A2C" w:rsidRPr="00613A2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idging Historical Subgraph Optimization and Modern Graph Neural Network Approaches in Team Recommendation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18th ACM International Conference on Web Search and Data Mining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CB7D95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*</w:t>
            </w:r>
            <w:r w:rsidR="00CB7D9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annover, Germany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DA98478" w14:textId="146A9F01" w:rsidR="009F4F74" w:rsidRPr="00587EC0" w:rsidRDefault="009F4F74" w:rsidP="00880A75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9F4F74" w:rsidRPr="00587EC0" w14:paraId="15CDDE9F" w14:textId="77777777" w:rsidTr="00880A75">
        <w:trPr>
          <w:trHeight w:val="462"/>
        </w:trPr>
        <w:tc>
          <w:tcPr>
            <w:tcW w:w="10302" w:type="dxa"/>
          </w:tcPr>
          <w:p w14:paraId="60D28EAA" w14:textId="48507659" w:rsidR="009F4F74" w:rsidRPr="009F4F74" w:rsidRDefault="009F4F74" w:rsidP="009F4F74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271D9E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F7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t xml:space="preserve"> </w:t>
            </w:r>
            <w:r w:rsidRPr="009F4F7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radigm Shifts in Team Recommendation: From Historical Subgraph Optimization to Emerging Graph Neural Networ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nd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Information Retrieval in the Asia Pacific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-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kyo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apan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8B7FF68" w14:textId="77777777" w:rsidR="009F4F74" w:rsidRPr="00587EC0" w:rsidRDefault="009F4F74" w:rsidP="00880A75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7516E5" w:rsidRPr="00587EC0" w14:paraId="2710096A" w14:textId="77777777" w:rsidTr="00E45333">
        <w:trPr>
          <w:trHeight w:val="462"/>
        </w:trPr>
        <w:tc>
          <w:tcPr>
            <w:tcW w:w="10302" w:type="dxa"/>
          </w:tcPr>
          <w:p w14:paraId="149C2443" w14:textId="2CD880EB" w:rsidR="007516E5" w:rsidRDefault="007516E5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</w:t>
            </w:r>
            <w:r w:rsidRPr="009F4F7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the 32nd ACM Conference on User Modeling, Adaptation and Personalization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.</w:t>
            </w:r>
          </w:p>
        </w:tc>
        <w:tc>
          <w:tcPr>
            <w:tcW w:w="673" w:type="dxa"/>
          </w:tcPr>
          <w:p w14:paraId="4527E885" w14:textId="3E8AC49E" w:rsidR="007516E5" w:rsidRPr="00587EC0" w:rsidRDefault="007516E5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30"/>
        <w:gridCol w:w="1345"/>
      </w:tblGrid>
      <w:tr w:rsidR="003C155F" w:rsidRPr="00587EC0" w14:paraId="56B62474" w14:textId="77777777" w:rsidTr="003C155F">
        <w:trPr>
          <w:trHeight w:val="156"/>
        </w:trPr>
        <w:tc>
          <w:tcPr>
            <w:tcW w:w="9630" w:type="dxa"/>
          </w:tcPr>
          <w:p w14:paraId="7F482E13" w14:textId="3302140F" w:rsidR="003C155F" w:rsidRDefault="003C155F" w:rsidP="003C155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4. T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Pr="003C15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th ACM International Conference on Web Search and Data Mining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annover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ermany.</w:t>
            </w:r>
          </w:p>
        </w:tc>
        <w:tc>
          <w:tcPr>
            <w:tcW w:w="1345" w:type="dxa"/>
          </w:tcPr>
          <w:p w14:paraId="0F1C9614" w14:textId="7BC9E51F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March 2025</w:t>
            </w:r>
          </w:p>
        </w:tc>
      </w:tr>
      <w:tr w:rsidR="003C155F" w:rsidRPr="00587EC0" w14:paraId="26F1E6BC" w14:textId="77777777" w:rsidTr="003C155F">
        <w:trPr>
          <w:trHeight w:val="156"/>
        </w:trPr>
        <w:tc>
          <w:tcPr>
            <w:tcW w:w="9630" w:type="dxa"/>
          </w:tcPr>
          <w:p w14:paraId="29AA4E08" w14:textId="162FA8A1" w:rsidR="003C155F" w:rsidRDefault="003C155F" w:rsidP="003C155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T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Computational Linguistics (</w:t>
            </w:r>
            <w:r w:rsidRPr="00B0090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OLING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Abu Dhabi, UA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345" w:type="dxa"/>
          </w:tcPr>
          <w:p w14:paraId="058052B7" w14:textId="613D772F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Jan. 2025</w:t>
            </w:r>
          </w:p>
        </w:tc>
      </w:tr>
      <w:tr w:rsidR="003C155F" w:rsidRPr="00587EC0" w14:paraId="708AB830" w14:textId="77777777" w:rsidTr="003C155F">
        <w:trPr>
          <w:trHeight w:val="156"/>
        </w:trPr>
        <w:tc>
          <w:tcPr>
            <w:tcW w:w="9630" w:type="dxa"/>
          </w:tcPr>
          <w:p w14:paraId="6B43E4E5" w14:textId="64A3E3C6" w:rsidR="003C155F" w:rsidRDefault="003C155F" w:rsidP="003C155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2E6CF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GIR Conference on Information Retrieval in the Asia Pacific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2E6CF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-AP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kyo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pan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345" w:type="dxa"/>
          </w:tcPr>
          <w:p w14:paraId="26B107F3" w14:textId="3FA61341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Dec. 2024</w:t>
            </w:r>
          </w:p>
        </w:tc>
      </w:tr>
      <w:tr w:rsidR="003C155F" w:rsidRPr="00587EC0" w14:paraId="4B76730B" w14:textId="77777777" w:rsidTr="003C155F">
        <w:trPr>
          <w:trHeight w:val="156"/>
        </w:trPr>
        <w:tc>
          <w:tcPr>
            <w:tcW w:w="9630" w:type="dxa"/>
          </w:tcPr>
          <w:p w14:paraId="053D12AB" w14:textId="769DC3CE" w:rsidR="003C155F" w:rsidRDefault="003C155F" w:rsidP="003C155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5</w:t>
            </w:r>
            <w:r w:rsidRPr="002E6CF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E6CF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Web Information Systems Engineering conference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ha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Qatar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345" w:type="dxa"/>
          </w:tcPr>
          <w:p w14:paraId="1301E9E3" w14:textId="043FDC79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Dec. 2024</w:t>
            </w:r>
          </w:p>
        </w:tc>
      </w:tr>
      <w:tr w:rsidR="003C155F" w:rsidRPr="00587EC0" w14:paraId="349D34ED" w14:textId="77777777" w:rsidTr="003C155F">
        <w:trPr>
          <w:trHeight w:val="156"/>
        </w:trPr>
        <w:tc>
          <w:tcPr>
            <w:tcW w:w="9630" w:type="dxa"/>
          </w:tcPr>
          <w:p w14:paraId="636A245D" w14:textId="105986BD" w:rsidR="003C155F" w:rsidRPr="0081362B" w:rsidRDefault="003C155F" w:rsidP="003C155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ference on User Modeling, Adaptation and Personaliz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agliari, Italy.</w:t>
            </w:r>
          </w:p>
        </w:tc>
        <w:tc>
          <w:tcPr>
            <w:tcW w:w="1345" w:type="dxa"/>
          </w:tcPr>
          <w:p w14:paraId="7A01DD8C" w14:textId="444F8AD2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July 2024</w:t>
            </w:r>
          </w:p>
        </w:tc>
      </w:tr>
      <w:tr w:rsidR="003C155F" w:rsidRPr="00587EC0" w14:paraId="6ABEBE84" w14:textId="77777777" w:rsidTr="003C155F">
        <w:trPr>
          <w:trHeight w:val="156"/>
        </w:trPr>
        <w:tc>
          <w:tcPr>
            <w:tcW w:w="9630" w:type="dxa"/>
          </w:tcPr>
          <w:p w14:paraId="7239DCDF" w14:textId="6930BD9B" w:rsidR="003C155F" w:rsidRPr="0081362B" w:rsidRDefault="003C155F" w:rsidP="003C155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46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lasgow, Scotland.</w:t>
            </w:r>
          </w:p>
        </w:tc>
        <w:tc>
          <w:tcPr>
            <w:tcW w:w="1345" w:type="dxa"/>
          </w:tcPr>
          <w:p w14:paraId="30DB5E55" w14:textId="39869CC5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March 2024</w:t>
            </w:r>
          </w:p>
        </w:tc>
      </w:tr>
      <w:tr w:rsidR="003C155F" w:rsidRPr="00587EC0" w14:paraId="594D680C" w14:textId="77777777" w:rsidTr="003C155F">
        <w:trPr>
          <w:trHeight w:val="156"/>
        </w:trPr>
        <w:tc>
          <w:tcPr>
            <w:tcW w:w="9630" w:type="dxa"/>
          </w:tcPr>
          <w:p w14:paraId="4ABD718C" w14:textId="103426F9" w:rsidR="003C155F" w:rsidRPr="008F4783" w:rsidRDefault="003C155F" w:rsidP="003C155F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345" w:type="dxa"/>
          </w:tcPr>
          <w:p w14:paraId="60B9F734" w14:textId="61BF5270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April 2021</w:t>
            </w:r>
          </w:p>
        </w:tc>
      </w:tr>
      <w:tr w:rsidR="003C155F" w:rsidRPr="00587EC0" w14:paraId="621E8686" w14:textId="77777777" w:rsidTr="003C155F">
        <w:trPr>
          <w:trHeight w:val="156"/>
        </w:trPr>
        <w:tc>
          <w:tcPr>
            <w:tcW w:w="9630" w:type="dxa"/>
          </w:tcPr>
          <w:p w14:paraId="0912BD31" w14:textId="3BC7C785" w:rsidR="003C155F" w:rsidRPr="008F4783" w:rsidRDefault="003C155F" w:rsidP="003C155F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1345" w:type="dxa"/>
          </w:tcPr>
          <w:p w14:paraId="2EF0ACB6" w14:textId="49377C21" w:rsidR="003C155F" w:rsidRPr="00587EC0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April 2020</w:t>
            </w:r>
          </w:p>
        </w:tc>
      </w:tr>
      <w:tr w:rsidR="003C155F" w:rsidRPr="00587EC0" w14:paraId="38D98AF3" w14:textId="77777777" w:rsidTr="003C155F">
        <w:trPr>
          <w:trHeight w:val="60"/>
        </w:trPr>
        <w:tc>
          <w:tcPr>
            <w:tcW w:w="9630" w:type="dxa"/>
          </w:tcPr>
          <w:p w14:paraId="003CA247" w14:textId="7A3E0178" w:rsidR="003C155F" w:rsidRDefault="003C155F" w:rsidP="003C155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urin, Italy.</w:t>
            </w:r>
          </w:p>
        </w:tc>
        <w:tc>
          <w:tcPr>
            <w:tcW w:w="1345" w:type="dxa"/>
          </w:tcPr>
          <w:p w14:paraId="312A24FB" w14:textId="30226756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Oct. 2018</w:t>
            </w:r>
          </w:p>
        </w:tc>
      </w:tr>
      <w:tr w:rsidR="003C155F" w:rsidRPr="00587EC0" w14:paraId="2C6563BB" w14:textId="77777777" w:rsidTr="003C155F">
        <w:trPr>
          <w:trHeight w:val="60"/>
        </w:trPr>
        <w:tc>
          <w:tcPr>
            <w:tcW w:w="9630" w:type="dxa"/>
          </w:tcPr>
          <w:p w14:paraId="7D70FBB8" w14:textId="37CB55BA" w:rsidR="003C155F" w:rsidRDefault="003C155F" w:rsidP="003C155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</w:p>
        </w:tc>
        <w:tc>
          <w:tcPr>
            <w:tcW w:w="1345" w:type="dxa"/>
          </w:tcPr>
          <w:p w14:paraId="7275CDCF" w14:textId="3CD88232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ov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3C155F" w:rsidRPr="00587EC0" w14:paraId="69936B09" w14:textId="77777777" w:rsidTr="003C155F">
        <w:trPr>
          <w:trHeight w:val="60"/>
        </w:trPr>
        <w:tc>
          <w:tcPr>
            <w:tcW w:w="9630" w:type="dxa"/>
          </w:tcPr>
          <w:p w14:paraId="59F50D51" w14:textId="1E0271E3" w:rsidR="003C155F" w:rsidRDefault="003C155F" w:rsidP="003C155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1345" w:type="dxa"/>
          </w:tcPr>
          <w:p w14:paraId="290CC2A1" w14:textId="22D22223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n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3C155F" w:rsidRPr="00587EC0" w14:paraId="37DBEE5F" w14:textId="77777777" w:rsidTr="003C155F">
        <w:trPr>
          <w:trHeight w:val="60"/>
        </w:trPr>
        <w:tc>
          <w:tcPr>
            <w:tcW w:w="9630" w:type="dxa"/>
          </w:tcPr>
          <w:p w14:paraId="51354819" w14:textId="0EA48116" w:rsidR="003C155F" w:rsidRDefault="003C155F" w:rsidP="003C155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an Francisco, USA.</w:t>
            </w:r>
          </w:p>
        </w:tc>
        <w:tc>
          <w:tcPr>
            <w:tcW w:w="1345" w:type="dxa"/>
          </w:tcPr>
          <w:p w14:paraId="041BC186" w14:textId="2DCF39BF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eb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3C155F" w:rsidRPr="00587EC0" w14:paraId="60B82C63" w14:textId="77777777" w:rsidTr="003C155F">
        <w:trPr>
          <w:trHeight w:val="60"/>
        </w:trPr>
        <w:tc>
          <w:tcPr>
            <w:tcW w:w="9630" w:type="dxa"/>
          </w:tcPr>
          <w:p w14:paraId="7E7FBBEF" w14:textId="33D13989" w:rsidR="003C155F" w:rsidRDefault="003C155F" w:rsidP="003C155F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ICTAI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Vietr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345" w:type="dxa"/>
          </w:tcPr>
          <w:p w14:paraId="0559CA72" w14:textId="21D3BC49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ov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3C155F" w:rsidRPr="00587EC0" w14:paraId="19FEB641" w14:textId="77777777" w:rsidTr="003C155F">
        <w:trPr>
          <w:trHeight w:val="60"/>
        </w:trPr>
        <w:tc>
          <w:tcPr>
            <w:tcW w:w="9630" w:type="dxa"/>
          </w:tcPr>
          <w:p w14:paraId="3BDF3956" w14:textId="748275E0" w:rsidR="003C155F" w:rsidRDefault="003C155F" w:rsidP="003C155F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EKE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ttsburgh, USA</w:t>
            </w:r>
          </w:p>
        </w:tc>
        <w:tc>
          <w:tcPr>
            <w:tcW w:w="1345" w:type="dxa"/>
          </w:tcPr>
          <w:p w14:paraId="7DA765F0" w14:textId="093E75B9" w:rsidR="003C155F" w:rsidRDefault="003C155F" w:rsidP="003C155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9915CC" w14:paraId="576FA688" w14:textId="77777777" w:rsidTr="006C13AB">
        <w:tc>
          <w:tcPr>
            <w:tcW w:w="9781" w:type="dxa"/>
            <w:shd w:val="clear" w:color="auto" w:fill="auto"/>
          </w:tcPr>
          <w:p w14:paraId="2B5A08B4" w14:textId="75044CEC" w:rsidR="009915CC" w:rsidRPr="006C13AB" w:rsidRDefault="009915CC" w:rsidP="009915CC">
            <w:pPr>
              <w:ind w:right="-111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7. Pouya </w:t>
            </w:r>
            <w:proofErr w:type="spellStart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amiee</w:t>
            </w:r>
            <w:proofErr w:type="spellEnd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, Assumption College Catholic High School, Grade 11, </w:t>
            </w:r>
            <w:proofErr w:type="spellStart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LADy</w:t>
            </w:r>
            <w:proofErr w:type="spellEnd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: Benchmark Dataset for Latent Aspect Detection</w:t>
            </w:r>
          </w:p>
        </w:tc>
        <w:tc>
          <w:tcPr>
            <w:tcW w:w="1284" w:type="dxa"/>
            <w:shd w:val="clear" w:color="auto" w:fill="auto"/>
          </w:tcPr>
          <w:p w14:paraId="380CA055" w14:textId="06F4F374" w:rsidR="009915CC" w:rsidRPr="006C13AB" w:rsidRDefault="009915CC" w:rsidP="009915CC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2024</w:t>
            </w:r>
          </w:p>
        </w:tc>
      </w:tr>
      <w:tr w:rsidR="009915CC" w14:paraId="207C9C1D" w14:textId="77777777" w:rsidTr="006C13AB">
        <w:tc>
          <w:tcPr>
            <w:tcW w:w="9781" w:type="dxa"/>
            <w:shd w:val="clear" w:color="auto" w:fill="auto"/>
          </w:tcPr>
          <w:p w14:paraId="6B910422" w14:textId="4F722E97" w:rsidR="009915CC" w:rsidRPr="006C13AB" w:rsidRDefault="009915CC" w:rsidP="009915CC">
            <w:pPr>
              <w:ind w:right="-111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6. </w:t>
            </w:r>
            <w:proofErr w:type="spellStart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Qinfeng</w:t>
            </w:r>
            <w:proofErr w:type="spellEnd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(Alice) Yu, Vincent Massey Secondary School, Grade 11, Research Assistant, </w:t>
            </w:r>
            <w:proofErr w:type="spellStart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euCG</w:t>
            </w:r>
            <w:proofErr w:type="spellEnd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:</w:t>
            </w: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</w:t>
            </w:r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eural Computational Geometry</w:t>
            </w: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  <w:shd w:val="clear" w:color="auto" w:fill="auto"/>
          </w:tcPr>
          <w:p w14:paraId="35588895" w14:textId="1A759DE4" w:rsidR="009915CC" w:rsidRPr="006C13AB" w:rsidRDefault="009915CC" w:rsidP="009915CC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2022 – S2023</w:t>
            </w:r>
          </w:p>
        </w:tc>
      </w:tr>
      <w:tr w:rsidR="009915CC" w14:paraId="283B5D18" w14:textId="77777777" w:rsidTr="0004270F">
        <w:tc>
          <w:tcPr>
            <w:tcW w:w="9781" w:type="dxa"/>
          </w:tcPr>
          <w:p w14:paraId="494A7038" w14:textId="5E3969D4" w:rsidR="009915CC" w:rsidRPr="006C13AB" w:rsidRDefault="009915CC" w:rsidP="009915CC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5. Marco </w:t>
            </w:r>
            <w:proofErr w:type="spellStart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Kurepa</w:t>
            </w:r>
            <w:proofErr w:type="spellEnd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OpeNTF</w:t>
            </w:r>
            <w:proofErr w:type="spellEnd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47BFE830" w14:textId="676BC17B" w:rsidR="009915CC" w:rsidRPr="006C13AB" w:rsidRDefault="009915CC" w:rsidP="009915CC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13D0D0CD" w14:textId="77777777" w:rsidTr="00CB79BE">
        <w:tc>
          <w:tcPr>
            <w:tcW w:w="9781" w:type="dxa"/>
          </w:tcPr>
          <w:p w14:paraId="7AC39C70" w14:textId="3C1D0D7C" w:rsidR="009915CC" w:rsidRPr="00327AAD" w:rsidRDefault="009915CC" w:rsidP="009915CC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nher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3D557E08" w14:textId="46A22957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4B4913F0" w14:textId="77777777" w:rsidTr="00CB79BE">
        <w:tc>
          <w:tcPr>
            <w:tcW w:w="9781" w:type="dxa"/>
          </w:tcPr>
          <w:p w14:paraId="06B64B4A" w14:textId="20C92E7D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saac Jiang, Vincent Massey Secondary School, Grade 12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1A731068" w14:textId="5D7B215D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219FDA6C" w14:textId="77777777" w:rsidTr="00CB79BE">
        <w:tc>
          <w:tcPr>
            <w:tcW w:w="9781" w:type="dxa"/>
          </w:tcPr>
          <w:p w14:paraId="5306176D" w14:textId="6FF31200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ra Gebara, Assumption College Catholic High School, Grade 11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2BBD8B90" w14:textId="64986D94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0260B57C" w14:textId="77777777" w:rsidTr="00CB79BE">
        <w:tc>
          <w:tcPr>
            <w:tcW w:w="9781" w:type="dxa"/>
          </w:tcPr>
          <w:p w14:paraId="66251C8D" w14:textId="2BE58A4C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ehar Sidhu,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llewood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ublic School, Grade 7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1. Mahdis Saeedi, Assistant Professor in Mathematics, Ershad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7F5B234E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0A5328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CA77EE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1F1DF82E" w:rsidR="00CA77EE" w:rsidRPr="00634383" w:rsidRDefault="00CA77EE" w:rsidP="00CA77E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62064508" w14:textId="11FC7E6F" w:rsidR="00CA77EE" w:rsidRDefault="00CA77EE" w:rsidP="00CA77E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5933F9D" w14:textId="5D14C0B6" w:rsidR="00CA77EE" w:rsidRPr="00CA77EE" w:rsidRDefault="00CA77EE" w:rsidP="00CA77E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CA77EE" w14:paraId="6B727E29" w14:textId="77777777" w:rsidTr="001310EE">
        <w:trPr>
          <w:trHeight w:val="260"/>
        </w:trPr>
        <w:tc>
          <w:tcPr>
            <w:tcW w:w="9355" w:type="dxa"/>
          </w:tcPr>
          <w:p w14:paraId="5DF82ED8" w14:textId="16EF6414" w:rsidR="00CA77EE" w:rsidRPr="008F449F" w:rsidRDefault="00CA77EE" w:rsidP="00CA77EE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1. Kia </w:t>
            </w:r>
            <w:proofErr w:type="spellStart"/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Jahanbin</w:t>
            </w:r>
            <w:proofErr w:type="spellEnd"/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, </w:t>
            </w:r>
            <w:r w:rsidRPr="008F449F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152A02B1" w14:textId="1244DA91" w:rsidR="00CA77EE" w:rsidRPr="008F449F" w:rsidRDefault="00CA77EE" w:rsidP="00CA77EE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07B5FB33" w14:textId="768197E8" w:rsidR="00CA77EE" w:rsidRPr="008F449F" w:rsidRDefault="00CA77EE" w:rsidP="00CA77EE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</w:rPr>
              <w:t>F2024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55C91" w14:paraId="7778E374" w14:textId="77777777" w:rsidTr="00583E8E">
        <w:trPr>
          <w:trHeight w:val="254"/>
        </w:trPr>
        <w:tc>
          <w:tcPr>
            <w:tcW w:w="9498" w:type="dxa"/>
          </w:tcPr>
          <w:p w14:paraId="0AE7CBD5" w14:textId="32262281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A14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p Th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Graph Neural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9836F3C" w14:textId="1A01FA59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68" w:type="dxa"/>
          </w:tcPr>
          <w:p w14:paraId="424F4E3A" w14:textId="4A661F7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2623B577" w:rsidR="00F55C91" w:rsidRPr="00FA4DE3" w:rsidRDefault="00F55C91" w:rsidP="00F55C91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12. Md Jamil Ahmed, </w:t>
            </w:r>
            <w:r w:rsidR="0022466D" w:rsidRPr="00FA4DE3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Graph Neural </w:t>
            </w:r>
            <w:r w:rsidR="00FA4DE3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Team Recommendation</w:t>
            </w:r>
            <w:r w:rsidRPr="00FA4DE3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, </w:t>
            </w: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F55C91" w:rsidRPr="00FA4DE3" w:rsidRDefault="00F55C91" w:rsidP="00F55C91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10FE8E60" w:rsidR="00F55C91" w:rsidRPr="00FA4DE3" w:rsidRDefault="00FA4DE3" w:rsidP="00F55C91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4</w:t>
            </w:r>
          </w:p>
        </w:tc>
      </w:tr>
      <w:tr w:rsidR="00F55C91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367F9C51" w:rsidR="00F55C91" w:rsidRPr="00CB79DA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1. Delaram Rajaei, </w:t>
            </w:r>
            <w:r w:rsidR="00CB79DA"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o Query Left Behind: Query Refinement via Language Backtranslation</w:t>
            </w:r>
            <w:r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F55C91" w:rsidRPr="00CB79DA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5BAB8ED1" w:rsidR="00F55C91" w:rsidRPr="00CB79DA" w:rsidRDefault="00813482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F55C91" w:rsidRPr="000A36D5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Hamed </w:t>
            </w:r>
            <w:proofErr w:type="spellStart"/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aezi</w:t>
            </w:r>
            <w:proofErr w:type="spellEnd"/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0A36D5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sprey: Online Predatory Conversation Detection, </w:t>
            </w: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F55C91" w:rsidRPr="000A36D5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2807F1BE" w:rsidR="00F55C91" w:rsidRPr="000A36D5" w:rsidRDefault="000A36D5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1BD99B17" w:rsidR="00F55C91" w:rsidRPr="00885F46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Reza Barzegar, </w:t>
            </w:r>
            <w:r w:rsidRPr="00885F46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ynamic Loss-Based Curriculum Learning on Neural Team Formation, </w:t>
            </w:r>
            <w:r w:rsidR="00A96478"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="00A96478"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="00A96478"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="00A96478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F55C91" w:rsidRPr="00885F46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2769AD7C" w:rsidR="00F55C91" w:rsidRPr="00885F46" w:rsidRDefault="00885F46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F55C91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Farinam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Hemmatizadeh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: Latent Aspect Detection via Backtranslation Augment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F55C91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oghmani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Adila: Fairness-informed Collaborative Team Form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76ECB848" w:rsidR="00F55C91" w:rsidRPr="00557F8E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Roonak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oasses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viva</w:t>
            </w:r>
            <w:r w:rsidRPr="00557F8E">
              <w:rPr>
                <w:rFonts w:ascii="Garamond" w:hAnsi="Garamond" w:cstheme="minorHAnsi"/>
                <w:i/>
                <w:iCs/>
                <w:color w:val="FF8AD8"/>
                <w:sz w:val="20"/>
                <w:szCs w:val="20"/>
                <w:lang w:val="en-US"/>
              </w:rPr>
              <w:t>f</w:t>
            </w:r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em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: Mitigating Gender Bias in Neural Team Recommendation via Female-Advocate Loss Regularization, University of Windsor, PI</w:t>
            </w:r>
          </w:p>
        </w:tc>
        <w:tc>
          <w:tcPr>
            <w:tcW w:w="852" w:type="dxa"/>
          </w:tcPr>
          <w:p w14:paraId="2907B575" w14:textId="08E98E3D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0DB7719F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F55C91" w:rsidRPr="003F4CDF" w:rsidRDefault="00F55C91" w:rsidP="00F55C9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76DED66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Yogeswar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</w:t>
            </w:r>
            <w:r w:rsidR="00E51420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F55C91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lastRenderedPageBreak/>
              <w:t xml:space="preserve">02. Arman Dashti, </w:t>
            </w:r>
            <w:proofErr w:type="spellStart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F55C91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356F24" w14:paraId="1A2795C1" w14:textId="77777777" w:rsidTr="0004270F">
        <w:trPr>
          <w:trHeight w:val="241"/>
        </w:trPr>
        <w:tc>
          <w:tcPr>
            <w:tcW w:w="9498" w:type="dxa"/>
          </w:tcPr>
          <w:p w14:paraId="106496A7" w14:textId="077F847F" w:rsidR="00356F24" w:rsidRDefault="00356F24" w:rsidP="00356F24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4B266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Anas Mohammad, BSc, </w:t>
            </w:r>
            <w:proofErr w:type="spellStart"/>
            <w:r w:rsidRPr="004B266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 w:rsidRPr="004B266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Benchmark Dataset for Neural Team Recommendation</w:t>
            </w:r>
          </w:p>
        </w:tc>
        <w:tc>
          <w:tcPr>
            <w:tcW w:w="852" w:type="dxa"/>
          </w:tcPr>
          <w:p w14:paraId="7DF4519E" w14:textId="420AC066" w:rsidR="00356F24" w:rsidRDefault="00356F24" w:rsidP="00356F2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 –</w:t>
            </w:r>
          </w:p>
        </w:tc>
        <w:tc>
          <w:tcPr>
            <w:tcW w:w="668" w:type="dxa"/>
          </w:tcPr>
          <w:p w14:paraId="20EC0925" w14:textId="3183CEBD" w:rsidR="00356F24" w:rsidRDefault="00356F24" w:rsidP="00356F2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1397A" w14:paraId="1D87CA7B" w14:textId="77777777" w:rsidTr="0004270F">
        <w:trPr>
          <w:trHeight w:val="241"/>
        </w:trPr>
        <w:tc>
          <w:tcPr>
            <w:tcW w:w="9498" w:type="dxa"/>
          </w:tcPr>
          <w:p w14:paraId="1B47F3BD" w14:textId="6993DAF5" w:rsidR="00E1397A" w:rsidRPr="004B2668" w:rsidRDefault="00E1397A" w:rsidP="00E1397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DE68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nsh Kou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Sc, </w:t>
            </w:r>
            <w:proofErr w:type="spellStart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Query Refinement</w:t>
            </w:r>
          </w:p>
        </w:tc>
        <w:tc>
          <w:tcPr>
            <w:tcW w:w="852" w:type="dxa"/>
          </w:tcPr>
          <w:p w14:paraId="325E48F1" w14:textId="6843E382" w:rsidR="00E1397A" w:rsidRDefault="00E1397A" w:rsidP="00E139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 –</w:t>
            </w:r>
          </w:p>
        </w:tc>
        <w:tc>
          <w:tcPr>
            <w:tcW w:w="668" w:type="dxa"/>
          </w:tcPr>
          <w:p w14:paraId="662110A0" w14:textId="0F7BF1C2" w:rsidR="00E1397A" w:rsidRDefault="00E1397A" w:rsidP="00E139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1397A" w14:paraId="3E9A8290" w14:textId="77777777" w:rsidTr="0004270F">
        <w:trPr>
          <w:trHeight w:val="241"/>
        </w:trPr>
        <w:tc>
          <w:tcPr>
            <w:tcW w:w="9498" w:type="dxa"/>
          </w:tcPr>
          <w:p w14:paraId="53B40FE2" w14:textId="3C209853" w:rsidR="00E1397A" w:rsidRDefault="00E1397A" w:rsidP="00E1397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253F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unesh Choudhar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Sc, </w:t>
            </w:r>
            <w:r w:rsidRPr="00253F4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spre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</w:t>
            </w:r>
            <w:r w:rsidRPr="00253F4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Online Predatory Conversation Detection</w:t>
            </w:r>
          </w:p>
        </w:tc>
        <w:tc>
          <w:tcPr>
            <w:tcW w:w="852" w:type="dxa"/>
          </w:tcPr>
          <w:p w14:paraId="3DD22732" w14:textId="025E3116" w:rsidR="00E1397A" w:rsidRDefault="00E1397A" w:rsidP="00E139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 –</w:t>
            </w:r>
          </w:p>
        </w:tc>
        <w:tc>
          <w:tcPr>
            <w:tcW w:w="668" w:type="dxa"/>
          </w:tcPr>
          <w:p w14:paraId="423677B0" w14:textId="728DC81F" w:rsidR="00E1397A" w:rsidRDefault="00E1397A" w:rsidP="00E139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1397A" w14:paraId="054CF8A1" w14:textId="77777777" w:rsidTr="0004270F">
        <w:trPr>
          <w:trHeight w:val="241"/>
        </w:trPr>
        <w:tc>
          <w:tcPr>
            <w:tcW w:w="9498" w:type="dxa"/>
          </w:tcPr>
          <w:p w14:paraId="414DB257" w14:textId="7D060B9E" w:rsidR="00E1397A" w:rsidRPr="00356F24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2. Calder Johnson, BSc, </w:t>
            </w:r>
            <w:proofErr w:type="spellStart"/>
            <w:r w:rsidRPr="00356F2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356F2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 for Latent Aspect Detection in Product Reviews</w:t>
            </w:r>
          </w:p>
        </w:tc>
        <w:tc>
          <w:tcPr>
            <w:tcW w:w="852" w:type="dxa"/>
          </w:tcPr>
          <w:p w14:paraId="5CBF8041" w14:textId="4BC538E7" w:rsidR="00E1397A" w:rsidRPr="00356F24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68" w:type="dxa"/>
          </w:tcPr>
          <w:p w14:paraId="39A836D9" w14:textId="4C296F64" w:rsidR="00E1397A" w:rsidRPr="00356F24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1397A" w14:paraId="305B5EFD" w14:textId="77777777" w:rsidTr="0004270F">
        <w:trPr>
          <w:trHeight w:val="241"/>
        </w:trPr>
        <w:tc>
          <w:tcPr>
            <w:tcW w:w="9498" w:type="dxa"/>
          </w:tcPr>
          <w:p w14:paraId="718F4E6F" w14:textId="2E360FD7" w:rsidR="00E1397A" w:rsidRPr="00356F24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1. Parmida Khashayar, BSc, </w:t>
            </w:r>
            <w:proofErr w:type="spellStart"/>
            <w:r w:rsidRPr="00356F2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356F2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 for Latent Aspect Detection in Product Reviews</w:t>
            </w:r>
          </w:p>
        </w:tc>
        <w:tc>
          <w:tcPr>
            <w:tcW w:w="852" w:type="dxa"/>
          </w:tcPr>
          <w:p w14:paraId="21C0F4EF" w14:textId="142F4D11" w:rsidR="00E1397A" w:rsidRPr="00356F24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68" w:type="dxa"/>
          </w:tcPr>
          <w:p w14:paraId="02812B00" w14:textId="1B44F5F1" w:rsidR="00E1397A" w:rsidRPr="00356F24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1397A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E1397A" w:rsidRPr="00356F24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0. Christine Wong, BSc, </w:t>
            </w:r>
            <w:r w:rsidRPr="00356F2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356F2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SEERa: A Framework for Community Prediction + </w:t>
            </w:r>
            <w:proofErr w:type="spellStart"/>
            <w:r w:rsidRPr="00356F2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356F2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05501BE4" w14:textId="77777777" w:rsidR="00E1397A" w:rsidRPr="00356F24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6D4AB8FE" w14:textId="6623D604" w:rsidR="00E1397A" w:rsidRPr="00356F24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1397A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Gabriel Rued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+ Adila: Fairness-informed Neural Team Formation</w:t>
            </w:r>
          </w:p>
        </w:tc>
        <w:tc>
          <w:tcPr>
            <w:tcW w:w="852" w:type="dxa"/>
          </w:tcPr>
          <w:p w14:paraId="221C3CA7" w14:textId="77777777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304F88FE" w14:textId="3F18D6CF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1397A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Mukesh Reddy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omiredd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852" w:type="dxa"/>
          </w:tcPr>
          <w:p w14:paraId="1338CE1D" w14:textId="77777777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547E7A2" w14:textId="77777777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1397A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Edwin Paul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: Fairness-informed Neural Team Formation</w:t>
            </w:r>
          </w:p>
        </w:tc>
        <w:tc>
          <w:tcPr>
            <w:tcW w:w="852" w:type="dxa"/>
          </w:tcPr>
          <w:p w14:paraId="3BCDDD70" w14:textId="4F65D62D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3B4F198" w14:textId="77777777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1397A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rfa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Rashid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34D930D0" w14:textId="77777777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0B32624C" w14:textId="55323FBE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F2023</w:t>
            </w:r>
          </w:p>
        </w:tc>
      </w:tr>
      <w:tr w:rsidR="00E1397A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Mohamad Hashemi, M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1397A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E1397A" w:rsidRPr="00557F8E" w:rsidRDefault="00E1397A" w:rsidP="00E1397A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Ehsan Salimi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1397A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Sharjeel Mustaf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SEERa: A Framework for Community Prediction</w:t>
            </w:r>
          </w:p>
        </w:tc>
        <w:tc>
          <w:tcPr>
            <w:tcW w:w="852" w:type="dxa"/>
          </w:tcPr>
          <w:p w14:paraId="688F5BDA" w14:textId="43D1C873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1397A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Sara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amat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aba, Master of Applied Computing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E1397A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Dhwani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Nileshkumar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E51420" w14:paraId="5E93E231" w14:textId="77777777" w:rsidTr="0019578B">
        <w:trPr>
          <w:trHeight w:val="75"/>
        </w:trPr>
        <w:tc>
          <w:tcPr>
            <w:tcW w:w="8725" w:type="dxa"/>
          </w:tcPr>
          <w:p w14:paraId="62F16576" w14:textId="0EF022D3" w:rsidR="00E51420" w:rsidRDefault="00E51420" w:rsidP="00E5142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F07B2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gration of </w:t>
            </w:r>
            <w:proofErr w:type="spellStart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+ Adila + </w:t>
            </w:r>
            <w:proofErr w:type="spellStart"/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GNTF</w:t>
            </w:r>
            <w:proofErr w:type="spellEnd"/>
          </w:p>
        </w:tc>
        <w:tc>
          <w:tcPr>
            <w:tcW w:w="1625" w:type="dxa"/>
          </w:tcPr>
          <w:p w14:paraId="61CE4279" w14:textId="4241C2FE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5 –</w:t>
            </w:r>
          </w:p>
        </w:tc>
        <w:tc>
          <w:tcPr>
            <w:tcW w:w="659" w:type="dxa"/>
          </w:tcPr>
          <w:p w14:paraId="40D8F74B" w14:textId="22F26816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51420" w14:paraId="141BFC60" w14:textId="77777777" w:rsidTr="0019578B">
        <w:trPr>
          <w:trHeight w:val="75"/>
        </w:trPr>
        <w:tc>
          <w:tcPr>
            <w:tcW w:w="8725" w:type="dxa"/>
          </w:tcPr>
          <w:p w14:paraId="50A8DF6B" w14:textId="796891B3" w:rsidR="00E51420" w:rsidRDefault="00E51420" w:rsidP="00E5142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Ahmad Munim, </w:t>
            </w:r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enchmark Dataset for Team Refinement</w:t>
            </w:r>
          </w:p>
        </w:tc>
        <w:tc>
          <w:tcPr>
            <w:tcW w:w="1625" w:type="dxa"/>
          </w:tcPr>
          <w:p w14:paraId="798FFD62" w14:textId="00DB1E1F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59" w:type="dxa"/>
          </w:tcPr>
          <w:p w14:paraId="23F89FED" w14:textId="711F4D7F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51420" w14:paraId="17C73F51" w14:textId="77777777" w:rsidTr="0019578B">
        <w:trPr>
          <w:trHeight w:val="75"/>
        </w:trPr>
        <w:tc>
          <w:tcPr>
            <w:tcW w:w="8725" w:type="dxa"/>
          </w:tcPr>
          <w:p w14:paraId="1C1F32BF" w14:textId="5992CE37" w:rsidR="00E51420" w:rsidRPr="00C44E03" w:rsidRDefault="00E51420" w:rsidP="00E51420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C44E0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09.</w:t>
            </w:r>
            <w:r w:rsidRPr="00C44E03">
              <w:rPr>
                <w:color w:val="808080" w:themeColor="background1" w:themeShade="80"/>
              </w:rPr>
              <w:t xml:space="preserve"> </w:t>
            </w:r>
            <w:r w:rsidRPr="00C44E0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Ali </w:t>
            </w:r>
            <w:proofErr w:type="spellStart"/>
            <w:r w:rsidRPr="00C44E0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Alsalkhadi</w:t>
            </w:r>
            <w:proofErr w:type="spellEnd"/>
            <w:r w:rsidRPr="00C44E0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, Mahmoud </w:t>
            </w:r>
            <w:proofErr w:type="spellStart"/>
            <w:r w:rsidRPr="00C44E0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Alkwisem</w:t>
            </w:r>
            <w:proofErr w:type="spellEnd"/>
            <w:r w:rsidRPr="00C44E0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, </w:t>
            </w:r>
            <w:r w:rsidRPr="00C44E03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Arabic Benchmark Dataset for Latent Aspect Detection</w:t>
            </w:r>
          </w:p>
        </w:tc>
        <w:tc>
          <w:tcPr>
            <w:tcW w:w="1625" w:type="dxa"/>
          </w:tcPr>
          <w:p w14:paraId="73EA9596" w14:textId="571B118E" w:rsidR="00E51420" w:rsidRPr="00C44E03" w:rsidRDefault="00E51420" w:rsidP="00E51420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C44E0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59" w:type="dxa"/>
          </w:tcPr>
          <w:p w14:paraId="09799148" w14:textId="53EB3D53" w:rsidR="00E51420" w:rsidRPr="00C44E03" w:rsidRDefault="00C44E03" w:rsidP="00E51420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C44E0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W2025</w:t>
            </w:r>
          </w:p>
        </w:tc>
      </w:tr>
      <w:tr w:rsidR="00E51420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03CC8EE6" w:rsidR="00E51420" w:rsidRPr="00B415F4" w:rsidRDefault="00E51420" w:rsidP="00E51420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B415F4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08. Richard Kenny,</w:t>
            </w:r>
            <w:r w:rsidRPr="00B415F4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E51420" w:rsidRPr="00B415F4" w:rsidRDefault="00E51420" w:rsidP="00E51420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B415F4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7FF1D0E9" w:rsidR="00E51420" w:rsidRPr="00B415F4" w:rsidRDefault="00E51420" w:rsidP="00E51420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</w:t>
            </w:r>
            <w:r w:rsidRPr="00B415F4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4</w:t>
            </w:r>
          </w:p>
        </w:tc>
      </w:tr>
      <w:tr w:rsidR="00E51420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6C9AA583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7. Justi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ornais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Nick Boisclair, Matthew Connell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ccessible AI Assistant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  <w:tr w:rsidR="00E51420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63EBEAC6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E51420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2F0EC016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. Charles Corro, Michele Catani, Daljeet Singh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E51420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1DA070A9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Boice, Bryce Hughson, Mohammad Elias Khan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E51420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F251B99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Xiancheng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Yan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xu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ang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ongl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Zhu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E51420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7BC6A7ED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ojvodi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</w:t>
            </w:r>
            <w:proofErr w:type="gram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e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E51420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57232EC9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Juntao Ma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31"/>
        <w:gridCol w:w="2058"/>
      </w:tblGrid>
      <w:tr w:rsidR="00A4400D" w14:paraId="11DF7DF8" w14:textId="77777777" w:rsidTr="00A4400D">
        <w:trPr>
          <w:trHeight w:val="64"/>
        </w:trPr>
        <w:tc>
          <w:tcPr>
            <w:tcW w:w="8931" w:type="dxa"/>
          </w:tcPr>
          <w:p w14:paraId="4C7A9491" w14:textId="1FA0F4F2" w:rsidR="00330F07" w:rsidRPr="00852110" w:rsidRDefault="00330F07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Topics in AI: Graph Neural Network, COMP872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15A263E8" w14:textId="1C105529" w:rsidR="00330F07" w:rsidRPr="00F374CE" w:rsidRDefault="00330F07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4</w:t>
            </w:r>
            <w:r w:rsidR="004B79D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5</w:t>
            </w:r>
          </w:p>
        </w:tc>
      </w:tr>
      <w:tr w:rsidR="00A4400D" w14:paraId="0461904E" w14:textId="77777777" w:rsidTr="00A4400D">
        <w:trPr>
          <w:trHeight w:val="64"/>
        </w:trPr>
        <w:tc>
          <w:tcPr>
            <w:tcW w:w="8931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03B9A7A8" w14:textId="143C23C9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23</w:t>
            </w:r>
            <w:r w:rsidR="00242FA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24</w:t>
            </w:r>
            <w:r w:rsidR="00A440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25</w:t>
            </w:r>
          </w:p>
        </w:tc>
      </w:tr>
      <w:tr w:rsidR="00A4400D" w14:paraId="084C921F" w14:textId="77777777" w:rsidTr="00A4400D">
        <w:trPr>
          <w:trHeight w:val="64"/>
        </w:trPr>
        <w:tc>
          <w:tcPr>
            <w:tcW w:w="8931" w:type="dxa"/>
          </w:tcPr>
          <w:p w14:paraId="2DE9C39F" w14:textId="4D5B101D" w:rsidR="00F374CE" w:rsidRPr="00852110" w:rsidRDefault="00D37BAF" w:rsidP="00A4400D">
            <w:pPr>
              <w:ind w:right="151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7C0288F1" w14:textId="7BB19159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A440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440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25</w:t>
            </w:r>
            <w:r w:rsidR="00A440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26</w:t>
            </w:r>
          </w:p>
        </w:tc>
      </w:tr>
      <w:tr w:rsidR="00A4400D" w14:paraId="326D51FA" w14:textId="77777777" w:rsidTr="00A4400D">
        <w:trPr>
          <w:trHeight w:val="64"/>
        </w:trPr>
        <w:tc>
          <w:tcPr>
            <w:tcW w:w="8931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7C0A4E5D" w14:textId="768BD6E8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D130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, 24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5D130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CC74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5</w:t>
            </w:r>
          </w:p>
        </w:tc>
      </w:tr>
      <w:tr w:rsidR="00A4400D" w:rsidRPr="003F4CDF" w14:paraId="49171B33" w14:textId="77777777" w:rsidTr="00A4400D">
        <w:trPr>
          <w:trHeight w:val="206"/>
        </w:trPr>
        <w:tc>
          <w:tcPr>
            <w:tcW w:w="8931" w:type="dxa"/>
          </w:tcPr>
          <w:p w14:paraId="67FB26C9" w14:textId="396AB6C2" w:rsidR="003F4CDF" w:rsidRPr="00557F8E" w:rsidRDefault="003F4CDF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9. Database Management Systems (2022: A Data Odyssey), COMP3150, University of Windsor, Canada</w:t>
            </w:r>
          </w:p>
        </w:tc>
        <w:tc>
          <w:tcPr>
            <w:tcW w:w="2058" w:type="dxa"/>
          </w:tcPr>
          <w:p w14:paraId="290BE9DA" w14:textId="6E7EE4F1" w:rsidR="003F4CDF" w:rsidRPr="00557F8E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883AC2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l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A4400D" w14:paraId="3A7CCBE0" w14:textId="77777777" w:rsidTr="00A4400D">
        <w:trPr>
          <w:trHeight w:val="206"/>
        </w:trPr>
        <w:tc>
          <w:tcPr>
            <w:tcW w:w="8931" w:type="dxa"/>
          </w:tcPr>
          <w:p w14:paraId="26EEB7F7" w14:textId="75C8A0B4" w:rsidR="00F374CE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CC745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Ryerson</w:t>
            </w:r>
            <w:r w:rsidR="0023433B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University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2058" w:type="dxa"/>
          </w:tcPr>
          <w:p w14:paraId="2F1457E6" w14:textId="3044290E" w:rsidR="00F374CE" w:rsidRPr="00557F8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</w:t>
            </w:r>
            <w:r w:rsidR="00883AC2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inter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9</w:t>
            </w:r>
          </w:p>
        </w:tc>
      </w:tr>
      <w:tr w:rsidR="00A4400D" w14:paraId="502A9D19" w14:textId="77777777" w:rsidTr="00A4400D">
        <w:trPr>
          <w:trHeight w:val="206"/>
        </w:trPr>
        <w:tc>
          <w:tcPr>
            <w:tcW w:w="8931" w:type="dxa"/>
          </w:tcPr>
          <w:p w14:paraId="1B877589" w14:textId="10D89EA8" w:rsidR="00D37BAF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36B4C65D" w14:textId="05712F39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</w:t>
            </w:r>
            <w:r w:rsidR="00883AC2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inter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4</w:t>
            </w:r>
          </w:p>
        </w:tc>
      </w:tr>
      <w:tr w:rsidR="00A4400D" w14:paraId="5EAAB563" w14:textId="77777777" w:rsidTr="00A4400D">
        <w:trPr>
          <w:trHeight w:val="206"/>
        </w:trPr>
        <w:tc>
          <w:tcPr>
            <w:tcW w:w="8931" w:type="dxa"/>
          </w:tcPr>
          <w:p w14:paraId="2ED064C0" w14:textId="20BCF0D0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0BB5F5FE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A4400D" w14:paraId="6A9066CD" w14:textId="77777777" w:rsidTr="00A4400D">
        <w:trPr>
          <w:trHeight w:val="206"/>
        </w:trPr>
        <w:tc>
          <w:tcPr>
            <w:tcW w:w="8931" w:type="dxa"/>
          </w:tcPr>
          <w:p w14:paraId="1F5CD9C9" w14:textId="42219BF5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481BB8E1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A4400D" w14:paraId="7266B77B" w14:textId="77777777" w:rsidTr="00A4400D">
        <w:trPr>
          <w:trHeight w:val="206"/>
        </w:trPr>
        <w:tc>
          <w:tcPr>
            <w:tcW w:w="8931" w:type="dxa"/>
          </w:tcPr>
          <w:p w14:paraId="386F53FD" w14:textId="3558160F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21F5EBE0" w14:textId="020CA419" w:rsidR="00D37BAF" w:rsidRPr="00557F8E" w:rsidRDefault="00CC7455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4CFDC5C5">
                      <wp:simplePos x="0" y="0"/>
                      <wp:positionH relativeFrom="column">
                        <wp:posOffset>748348</wp:posOffset>
                      </wp:positionH>
                      <wp:positionV relativeFrom="paragraph">
                        <wp:posOffset>-262573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D5A2E5B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58.95pt;margin-top:-20.7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A4400D" w14:paraId="778A374F" w14:textId="77777777" w:rsidTr="00A4400D">
        <w:trPr>
          <w:trHeight w:val="206"/>
        </w:trPr>
        <w:tc>
          <w:tcPr>
            <w:tcW w:w="8931" w:type="dxa"/>
          </w:tcPr>
          <w:p w14:paraId="66F8D3FB" w14:textId="01A5C413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72E93459" w14:textId="75BD810C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A4400D" w14:paraId="1229CF25" w14:textId="77777777" w:rsidTr="00A4400D">
        <w:trPr>
          <w:trHeight w:val="206"/>
        </w:trPr>
        <w:tc>
          <w:tcPr>
            <w:tcW w:w="8931" w:type="dxa"/>
          </w:tcPr>
          <w:p w14:paraId="3C8319EB" w14:textId="29CB3F3D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0C862AEF" w14:textId="2AD8B8AA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</w:t>
            </w:r>
            <w:r w:rsidR="00883AC2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inter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09</w:t>
            </w:r>
          </w:p>
        </w:tc>
      </w:tr>
      <w:tr w:rsidR="00A4400D" w14:paraId="15A7F30D" w14:textId="77777777" w:rsidTr="00A4400D">
        <w:trPr>
          <w:trHeight w:val="206"/>
        </w:trPr>
        <w:tc>
          <w:tcPr>
            <w:tcW w:w="8931" w:type="dxa"/>
          </w:tcPr>
          <w:p w14:paraId="4693B1BD" w14:textId="10CD9D1A" w:rsidR="004B7283" w:rsidRPr="00557F8E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557F8E">
              <w:rPr>
                <w:color w:val="7F7F7F" w:themeColor="text1" w:themeTint="80"/>
              </w:rPr>
              <w:t xml:space="preserve">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2058" w:type="dxa"/>
          </w:tcPr>
          <w:p w14:paraId="2B166831" w14:textId="6E08B4FA" w:rsidR="004B7283" w:rsidRPr="00557F8E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883AC2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l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F6461D" w14:paraId="7229BE29" w14:textId="77777777" w:rsidTr="0004270F">
        <w:trPr>
          <w:trHeight w:val="72"/>
        </w:trPr>
        <w:tc>
          <w:tcPr>
            <w:tcW w:w="9000" w:type="dxa"/>
          </w:tcPr>
          <w:p w14:paraId="4A664A2C" w14:textId="69BA94DD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6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Lynn Hajj Hassan (BSc), Faculty of Science, University of Windsor.</w:t>
            </w:r>
          </w:p>
        </w:tc>
        <w:tc>
          <w:tcPr>
            <w:tcW w:w="1040" w:type="dxa"/>
          </w:tcPr>
          <w:p w14:paraId="51384D3B" w14:textId="6F60E4FE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77F7A2B4" w14:textId="2094BAD2" w:rsidR="00F6461D" w:rsidRDefault="00832DF2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</w:t>
            </w:r>
            <w:r w:rsidR="00F646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5</w:t>
            </w:r>
          </w:p>
        </w:tc>
      </w:tr>
      <w:tr w:rsidR="00F6461D" w14:paraId="36284E04" w14:textId="77777777" w:rsidTr="0004270F">
        <w:trPr>
          <w:trHeight w:val="72"/>
        </w:trPr>
        <w:tc>
          <w:tcPr>
            <w:tcW w:w="9000" w:type="dxa"/>
          </w:tcPr>
          <w:p w14:paraId="1347782D" w14:textId="35D8ADBC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d Jamil Ahmed (MSc),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37DA0FAB" w14:textId="3967BC63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750</w:t>
            </w:r>
          </w:p>
        </w:tc>
        <w:tc>
          <w:tcPr>
            <w:tcW w:w="984" w:type="dxa"/>
          </w:tcPr>
          <w:p w14:paraId="4397EB3D" w14:textId="4EDF45A0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F6461D" w14:paraId="5E1A6D5D" w14:textId="77777777" w:rsidTr="0004270F">
        <w:trPr>
          <w:trHeight w:val="72"/>
        </w:trPr>
        <w:tc>
          <w:tcPr>
            <w:tcW w:w="9000" w:type="dxa"/>
          </w:tcPr>
          <w:p w14:paraId="02C694B0" w14:textId="587C661B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hra Taheri (PhD), Faculty of Graduate Studies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742CFB3" w14:textId="748EB678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750</w:t>
            </w:r>
          </w:p>
        </w:tc>
        <w:tc>
          <w:tcPr>
            <w:tcW w:w="984" w:type="dxa"/>
          </w:tcPr>
          <w:p w14:paraId="7926BC80" w14:textId="4A9C752A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F6461D" w14:paraId="3BA6BDF2" w14:textId="77777777" w:rsidTr="0004270F">
        <w:trPr>
          <w:trHeight w:val="72"/>
        </w:trPr>
        <w:tc>
          <w:tcPr>
            <w:tcW w:w="9000" w:type="dxa"/>
          </w:tcPr>
          <w:p w14:paraId="17E53211" w14:textId="71EA8845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500) + Faculty of Science ($</w:t>
            </w:r>
            <w:r w:rsidRP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78.5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 + Faculty of Graduate Studies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4EBE83BA" w14:textId="4E77ED4D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,379</w:t>
            </w:r>
          </w:p>
        </w:tc>
        <w:tc>
          <w:tcPr>
            <w:tcW w:w="984" w:type="dxa"/>
          </w:tcPr>
          <w:p w14:paraId="7DD05055" w14:textId="09F053D8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F6461D" w14:paraId="6DC3676C" w14:textId="77777777" w:rsidTr="0004270F">
        <w:trPr>
          <w:trHeight w:val="72"/>
        </w:trPr>
        <w:tc>
          <w:tcPr>
            <w:tcW w:w="9000" w:type="dxa"/>
          </w:tcPr>
          <w:p w14:paraId="75532F5E" w14:textId="3AED575E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elaram Rajaei (MSc), School of Computer Science ($500) + Faculty of Science ($</w:t>
            </w:r>
            <w:r w:rsidRP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78.5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 + Faculty of Graduate Studies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34D24A2" w14:textId="55D034B2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,379</w:t>
            </w:r>
          </w:p>
        </w:tc>
        <w:tc>
          <w:tcPr>
            <w:tcW w:w="984" w:type="dxa"/>
          </w:tcPr>
          <w:p w14:paraId="11831B85" w14:textId="5EBE074A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F6461D" w14:paraId="461D1E85" w14:textId="77777777" w:rsidTr="0004270F">
        <w:trPr>
          <w:trHeight w:val="72"/>
        </w:trPr>
        <w:tc>
          <w:tcPr>
            <w:tcW w:w="9000" w:type="dxa"/>
          </w:tcPr>
          <w:p w14:paraId="7E722E25" w14:textId="0D901F31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1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D613534" w14:textId="45B57D75" w:rsidR="00F6461D" w:rsidRPr="00542A2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5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42FE29" w14:textId="46DF4FEB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F6461D" w14:paraId="5324CA04" w14:textId="77777777" w:rsidTr="0004270F">
        <w:trPr>
          <w:trHeight w:val="72"/>
        </w:trPr>
        <w:tc>
          <w:tcPr>
            <w:tcW w:w="9000" w:type="dxa"/>
          </w:tcPr>
          <w:p w14:paraId="228FD4D1" w14:textId="30A3D362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r w:rsidRPr="004931D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24 Registration Supp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T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02E41013" w14:textId="1D8FE1FF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€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30</w:t>
            </w:r>
          </w:p>
        </w:tc>
        <w:tc>
          <w:tcPr>
            <w:tcW w:w="984" w:type="dxa"/>
          </w:tcPr>
          <w:p w14:paraId="02495A95" w14:textId="523D97B0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4</w:t>
            </w:r>
          </w:p>
        </w:tc>
      </w:tr>
      <w:tr w:rsidR="00F6461D" w14:paraId="72E54CFC" w14:textId="77777777" w:rsidTr="0004270F">
        <w:trPr>
          <w:trHeight w:val="72"/>
        </w:trPr>
        <w:tc>
          <w:tcPr>
            <w:tcW w:w="9000" w:type="dxa"/>
          </w:tcPr>
          <w:p w14:paraId="711435A7" w14:textId="29C61DC5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24 Travel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7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, </w:t>
            </w:r>
            <w:r w:rsidRP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shington D.C., USA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F5B403B" w14:textId="6E9FDC96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1,400</w:t>
            </w:r>
          </w:p>
        </w:tc>
        <w:tc>
          <w:tcPr>
            <w:tcW w:w="984" w:type="dxa"/>
          </w:tcPr>
          <w:p w14:paraId="5ABBD4F3" w14:textId="4165B4CF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 2024</w:t>
            </w:r>
          </w:p>
        </w:tc>
      </w:tr>
      <w:tr w:rsidR="00F6461D" w14:paraId="335ACADE" w14:textId="77777777" w:rsidTr="0004270F">
        <w:trPr>
          <w:trHeight w:val="72"/>
        </w:trPr>
        <w:tc>
          <w:tcPr>
            <w:tcW w:w="9000" w:type="dxa"/>
          </w:tcPr>
          <w:p w14:paraId="0F99CE0A" w14:textId="2F66E550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, University of Windsor.</w:t>
            </w:r>
          </w:p>
        </w:tc>
        <w:tc>
          <w:tcPr>
            <w:tcW w:w="1040" w:type="dxa"/>
          </w:tcPr>
          <w:p w14:paraId="1A82177F" w14:textId="11E40A7B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0BCC3004" w14:textId="75D65219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F6461D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0D2FD871" w:rsidR="00F6461D" w:rsidRPr="00F02DA3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Faculty of Graduate Studies, University of Windsor. </w:t>
            </w:r>
          </w:p>
        </w:tc>
        <w:tc>
          <w:tcPr>
            <w:tcW w:w="1040" w:type="dxa"/>
          </w:tcPr>
          <w:p w14:paraId="0A68F1DF" w14:textId="77777777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3A186E50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F6461D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58E0EF18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School of Computer Science, University of Windsor.</w:t>
            </w:r>
          </w:p>
        </w:tc>
        <w:tc>
          <w:tcPr>
            <w:tcW w:w="1040" w:type="dxa"/>
          </w:tcPr>
          <w:p w14:paraId="164AB43E" w14:textId="77777777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64CB5D3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F6461D" w14:paraId="69A6BF2E" w14:textId="77777777" w:rsidTr="00B53C01">
        <w:trPr>
          <w:trHeight w:val="72"/>
        </w:trPr>
        <w:tc>
          <w:tcPr>
            <w:tcW w:w="9000" w:type="dxa"/>
          </w:tcPr>
          <w:p w14:paraId="2A942979" w14:textId="7215086C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2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ogeswar Lakshmi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107D87B" w14:textId="5AFF46B5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7508B222" w14:textId="0E486A72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F6461D" w14:paraId="61C29CC8" w14:textId="77777777" w:rsidTr="00B53C01">
        <w:trPr>
          <w:trHeight w:val="72"/>
        </w:trPr>
        <w:tc>
          <w:tcPr>
            <w:tcW w:w="9000" w:type="dxa"/>
          </w:tcPr>
          <w:p w14:paraId="375F9B6A" w14:textId="42961152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69DA0CB1" w14:textId="7AC24D6F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D25E4AC" w14:textId="285BCE7B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F6461D" w14:paraId="037E4A71" w14:textId="77777777" w:rsidTr="00B53C01">
        <w:trPr>
          <w:trHeight w:val="72"/>
        </w:trPr>
        <w:tc>
          <w:tcPr>
            <w:tcW w:w="9000" w:type="dxa"/>
          </w:tcPr>
          <w:p w14:paraId="26B8AB38" w14:textId="22A0CE25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58D456F" w14:textId="588BC323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7AD6EBE" w14:textId="4BB1A57A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F6461D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7318AEDB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High Schooler)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779A420D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020992ED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F6461D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612B22F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Delaram Rajaei (MSc), University of Windsor.</w:t>
            </w:r>
          </w:p>
        </w:tc>
        <w:tc>
          <w:tcPr>
            <w:tcW w:w="1040" w:type="dxa"/>
          </w:tcPr>
          <w:p w14:paraId="628E6F26" w14:textId="77777777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F6461D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164D3EEC" w:rsidR="00F6461D" w:rsidRPr="00F02DA3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Delaram Rajaei (MSc), University of Windsor. </w:t>
            </w:r>
          </w:p>
        </w:tc>
        <w:tc>
          <w:tcPr>
            <w:tcW w:w="1040" w:type="dxa"/>
          </w:tcPr>
          <w:p w14:paraId="0CEE96DB" w14:textId="77777777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F6461D" w:rsidRPr="00142C2F" w14:paraId="22E1C3F2" w14:textId="77777777" w:rsidTr="00B53C01">
        <w:trPr>
          <w:trHeight w:val="72"/>
        </w:trPr>
        <w:tc>
          <w:tcPr>
            <w:tcW w:w="9000" w:type="dxa"/>
          </w:tcPr>
          <w:p w14:paraId="754B3433" w14:textId="7907DCA1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Silver Medalist, </w:t>
            </w:r>
            <w:proofErr w:type="spellStart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</w:t>
            </w: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Farinam </w:t>
            </w:r>
            <w:proofErr w:type="spellStart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611E8A87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F6461D" w:rsidRPr="00142C2F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F6461D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0448E203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528B6D2A" w14:textId="77777777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445635A9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F6461D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8DE2B33" w:rsidR="00F6461D" w:rsidRPr="00DF2329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za Barzegar (MSc), University of Windsor.</w:t>
            </w:r>
          </w:p>
        </w:tc>
        <w:tc>
          <w:tcPr>
            <w:tcW w:w="1040" w:type="dxa"/>
          </w:tcPr>
          <w:p w14:paraId="183147EB" w14:textId="77777777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3A556AA4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F6461D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50088617" w:rsidR="00F6461D" w:rsidRPr="00F02DA3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9E8E2AD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F6461D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2D39D969" w:rsidR="00F6461D" w:rsidRDefault="00F6461D" w:rsidP="00F6461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6BB035A7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F6461D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45E7933A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Faculty of Science, University of Windsor.</w:t>
            </w:r>
          </w:p>
        </w:tc>
        <w:tc>
          <w:tcPr>
            <w:tcW w:w="1040" w:type="dxa"/>
          </w:tcPr>
          <w:p w14:paraId="2FCCAF2A" w14:textId="697CC08A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5A68A3DD" w14:textId="05D252E4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F6461D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1A1896F0" w:rsidR="00F6461D" w:rsidRPr="00F02DA3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478ACF51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64D0386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F6461D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290FD3AF" w:rsidR="00F6461D" w:rsidRPr="00F02DA3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337978B1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038D357A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F6461D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0C6A95AC" w:rsidR="00F6461D" w:rsidRPr="00F02DA3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64A64C99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5B493E4B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F6461D" w14:paraId="31999B9E" w14:textId="77777777" w:rsidTr="00B53C01">
        <w:trPr>
          <w:trHeight w:val="61"/>
        </w:trPr>
        <w:tc>
          <w:tcPr>
            <w:tcW w:w="9000" w:type="dxa"/>
          </w:tcPr>
          <w:p w14:paraId="347C6E5E" w14:textId="663FD525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oroush </w:t>
            </w:r>
            <w:proofErr w:type="spellStart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PhD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4A2D2BC" w14:textId="79739893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7B2DD2" w14:textId="00515C41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F6461D" w14:paraId="54F860A0" w14:textId="77777777" w:rsidTr="00B53C01">
        <w:trPr>
          <w:trHeight w:val="61"/>
        </w:trPr>
        <w:tc>
          <w:tcPr>
            <w:tcW w:w="9000" w:type="dxa"/>
          </w:tcPr>
          <w:p w14:paraId="0A68FB2D" w14:textId="155CD082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87897E7" w14:textId="42BC83CB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45687FB7" w14:textId="653ABD2B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F6461D" w14:paraId="0F2998D5" w14:textId="77777777" w:rsidTr="00B53C01">
        <w:trPr>
          <w:trHeight w:val="61"/>
        </w:trPr>
        <w:tc>
          <w:tcPr>
            <w:tcW w:w="9000" w:type="dxa"/>
          </w:tcPr>
          <w:p w14:paraId="20D6BFED" w14:textId="237B66B8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2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&amp;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CIKM)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tlan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S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40" w:type="dxa"/>
          </w:tcPr>
          <w:p w14:paraId="698DA31D" w14:textId="7B3EA7BA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0,850</w:t>
            </w:r>
          </w:p>
        </w:tc>
        <w:tc>
          <w:tcPr>
            <w:tcW w:w="984" w:type="dxa"/>
          </w:tcPr>
          <w:p w14:paraId="79B77C54" w14:textId="1D4CA4F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. 2022</w:t>
            </w:r>
          </w:p>
        </w:tc>
      </w:tr>
      <w:tr w:rsidR="00F6461D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3AB025B6" w:rsidR="00F6461D" w:rsidRPr="00C971B1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 (BSc), University of Windsor.</w:t>
            </w:r>
          </w:p>
        </w:tc>
        <w:tc>
          <w:tcPr>
            <w:tcW w:w="1040" w:type="dxa"/>
          </w:tcPr>
          <w:p w14:paraId="63BAAD26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23E7AD32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F6461D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25D50C25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12EBBCF7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09EC2ADD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F6461D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462B9923" w:rsidR="00F6461D" w:rsidRPr="00DD650C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ogeswar Lakshmi (MSc), School of Computer Science, University of Windsor.</w:t>
            </w:r>
          </w:p>
        </w:tc>
        <w:tc>
          <w:tcPr>
            <w:tcW w:w="1040" w:type="dxa"/>
          </w:tcPr>
          <w:p w14:paraId="54150877" w14:textId="77777777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44350FA4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F6461D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2B5F24E8" w:rsidR="00F6461D" w:rsidRPr="00F02DA3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ogeswar Lakshmi (MSc), Faculty of Graduate Studies, University of Windsor. </w:t>
            </w:r>
          </w:p>
        </w:tc>
        <w:tc>
          <w:tcPr>
            <w:tcW w:w="1040" w:type="dxa"/>
          </w:tcPr>
          <w:p w14:paraId="3C199192" w14:textId="77777777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42A5D8A0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F6461D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740B20C0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039C9994" w14:textId="04FEBE0F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6F7447FE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F6461D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2E4B68FF" w:rsidR="00F6461D" w:rsidRDefault="00F6461D" w:rsidP="00F6461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559156BF" w14:textId="3565322C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5AFABB41" w:rsidR="00F6461D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F6461D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D3366DE" w:rsidR="00F6461D" w:rsidRPr="00DF2329" w:rsidRDefault="00F6461D" w:rsidP="00F6461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hra Taheri (PhD), School of Computer Scienc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0B032B5E" w14:textId="77777777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5FEEA0AD" w:rsidR="00F6461D" w:rsidRPr="007122A9" w:rsidRDefault="00F6461D" w:rsidP="00F6461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</w:tbl>
    <w:p w14:paraId="372761AD" w14:textId="1A4ECBC0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D622D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&amp; NOMINATIONS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EA794F" w14:paraId="6C58828D" w14:textId="77777777" w:rsidTr="005D622D">
        <w:trPr>
          <w:trHeight w:val="243"/>
        </w:trPr>
        <w:tc>
          <w:tcPr>
            <w:tcW w:w="9000" w:type="dxa"/>
          </w:tcPr>
          <w:p w14:paraId="1064FAE1" w14:textId="30193C67" w:rsidR="00EA794F" w:rsidRDefault="00EA794F" w:rsidP="00EA794F">
            <w:pPr>
              <w:tabs>
                <w:tab w:val="left" w:pos="5180"/>
              </w:tabs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79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 w:rsidRPr="00EA79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A794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ofessor of the Year</w:t>
            </w:r>
            <w:r w:rsidRPr="00EA79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 Society, School of Computer Science, University of Windsor, C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da.</w:t>
            </w:r>
          </w:p>
        </w:tc>
        <w:tc>
          <w:tcPr>
            <w:tcW w:w="1040" w:type="dxa"/>
          </w:tcPr>
          <w:p w14:paraId="0CF93606" w14:textId="77777777" w:rsidR="00EA794F" w:rsidRDefault="00EA794F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4F9A4511" w14:textId="48221E8B" w:rsidR="00EA794F" w:rsidRDefault="00EA794F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. 2025</w:t>
            </w:r>
          </w:p>
        </w:tc>
      </w:tr>
      <w:tr w:rsidR="005D622D" w14:paraId="4C361EE3" w14:textId="77777777" w:rsidTr="005D622D">
        <w:trPr>
          <w:trHeight w:val="243"/>
        </w:trPr>
        <w:tc>
          <w:tcPr>
            <w:tcW w:w="9000" w:type="dxa"/>
          </w:tcPr>
          <w:p w14:paraId="07007143" w14:textId="174F0B32" w:rsidR="005D622D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D622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oger Thibert Teaching Excellence Award</w:t>
            </w:r>
            <w:r w:rsidRPr="005D622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Science, University of Windsor.</w:t>
            </w:r>
          </w:p>
        </w:tc>
        <w:tc>
          <w:tcPr>
            <w:tcW w:w="1040" w:type="dxa"/>
          </w:tcPr>
          <w:p w14:paraId="3705DEBF" w14:textId="5796634E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minated</w:t>
            </w:r>
          </w:p>
        </w:tc>
        <w:tc>
          <w:tcPr>
            <w:tcW w:w="984" w:type="dxa"/>
          </w:tcPr>
          <w:p w14:paraId="773F2332" w14:textId="3F6C8286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5D622D" w14:paraId="32A58EE7" w14:textId="77777777" w:rsidTr="005D622D">
        <w:trPr>
          <w:trHeight w:val="243"/>
        </w:trPr>
        <w:tc>
          <w:tcPr>
            <w:tcW w:w="9000" w:type="dxa"/>
          </w:tcPr>
          <w:p w14:paraId="17851E0D" w14:textId="4368702F" w:rsidR="005D622D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6. </w:t>
            </w:r>
            <w:r w:rsidRPr="005D622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Excellence &amp; Impact Award</w:t>
            </w:r>
            <w:r w:rsidRPr="005D622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Science, University of Windsor.</w:t>
            </w:r>
          </w:p>
        </w:tc>
        <w:tc>
          <w:tcPr>
            <w:tcW w:w="1040" w:type="dxa"/>
          </w:tcPr>
          <w:p w14:paraId="68DE8B86" w14:textId="323C2EFE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minated</w:t>
            </w:r>
          </w:p>
        </w:tc>
        <w:tc>
          <w:tcPr>
            <w:tcW w:w="984" w:type="dxa"/>
          </w:tcPr>
          <w:p w14:paraId="3C9B735D" w14:textId="06BA025E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5D622D" w14:paraId="3F4909E2" w14:textId="77777777" w:rsidTr="005D622D">
        <w:trPr>
          <w:trHeight w:val="243"/>
        </w:trPr>
        <w:tc>
          <w:tcPr>
            <w:tcW w:w="9000" w:type="dxa"/>
          </w:tcPr>
          <w:p w14:paraId="1BA8BEC4" w14:textId="626B1555" w:rsidR="005D622D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Mentor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Science, University of Windsor.</w:t>
            </w:r>
          </w:p>
        </w:tc>
        <w:tc>
          <w:tcPr>
            <w:tcW w:w="1040" w:type="dxa"/>
          </w:tcPr>
          <w:p w14:paraId="33AB1B27" w14:textId="228FBAEE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minated</w:t>
            </w:r>
          </w:p>
        </w:tc>
        <w:tc>
          <w:tcPr>
            <w:tcW w:w="984" w:type="dxa"/>
          </w:tcPr>
          <w:p w14:paraId="463D789D" w14:textId="72371789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5D622D" w14:paraId="283F478C" w14:textId="77777777" w:rsidTr="00556B9E">
        <w:trPr>
          <w:trHeight w:val="72"/>
        </w:trPr>
        <w:tc>
          <w:tcPr>
            <w:tcW w:w="9000" w:type="dxa"/>
          </w:tcPr>
          <w:p w14:paraId="331C3DEF" w14:textId="2A6F40EE" w:rsidR="005D622D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enter for Teaching and Learning (CTL), University of Windsor, Canada, </w:t>
            </w:r>
            <w:r w:rsidRPr="00C30EF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5D80C474" w14:textId="7DB85DBC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2FFD6CAF" w14:textId="0ADC33E5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 2024</w:t>
            </w:r>
          </w:p>
        </w:tc>
      </w:tr>
      <w:tr w:rsidR="005D622D" w14:paraId="29E1F45C" w14:textId="77777777" w:rsidTr="00556B9E">
        <w:trPr>
          <w:trHeight w:val="72"/>
        </w:trPr>
        <w:tc>
          <w:tcPr>
            <w:tcW w:w="9000" w:type="dxa"/>
          </w:tcPr>
          <w:p w14:paraId="1C71572F" w14:textId="59B258E2" w:rsidR="005D622D" w:rsidRPr="00553DF6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Knowledge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hange-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Canada, </w:t>
            </w:r>
            <w:r w:rsidRPr="007325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6th European Conference on Information Retrieval (ECIR), Glasgow, Scotland.</w:t>
            </w:r>
          </w:p>
        </w:tc>
        <w:tc>
          <w:tcPr>
            <w:tcW w:w="1040" w:type="dxa"/>
          </w:tcPr>
          <w:p w14:paraId="432A6C35" w14:textId="51CDCBEE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4D8607B1" w14:textId="3F3C3E7D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ch 2024</w:t>
            </w:r>
          </w:p>
        </w:tc>
      </w:tr>
      <w:tr w:rsidR="005D622D" w14:paraId="470A061E" w14:textId="77777777" w:rsidTr="00556B9E">
        <w:trPr>
          <w:trHeight w:val="72"/>
        </w:trPr>
        <w:tc>
          <w:tcPr>
            <w:tcW w:w="9000" w:type="dxa"/>
          </w:tcPr>
          <w:p w14:paraId="0D6AD478" w14:textId="40A8D2CE" w:rsidR="005D622D" w:rsidRPr="005D622D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5D622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Excellence &amp; Impact Award</w:t>
            </w:r>
            <w:r w:rsidRPr="005D622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Science, University of Windsor.</w:t>
            </w:r>
          </w:p>
        </w:tc>
        <w:tc>
          <w:tcPr>
            <w:tcW w:w="1040" w:type="dxa"/>
          </w:tcPr>
          <w:p w14:paraId="5665B2FE" w14:textId="0B7E0FB3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minated</w:t>
            </w:r>
          </w:p>
        </w:tc>
        <w:tc>
          <w:tcPr>
            <w:tcW w:w="984" w:type="dxa"/>
          </w:tcPr>
          <w:p w14:paraId="1690AB58" w14:textId="7E2D0C02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5D622D" w14:paraId="763C76FF" w14:textId="77777777" w:rsidTr="00556B9E">
        <w:trPr>
          <w:trHeight w:val="72"/>
        </w:trPr>
        <w:tc>
          <w:tcPr>
            <w:tcW w:w="9000" w:type="dxa"/>
          </w:tcPr>
          <w:p w14:paraId="7228893A" w14:textId="54E3031C" w:rsidR="005D622D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Mentor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Science, University of Windsor.</w:t>
            </w:r>
          </w:p>
        </w:tc>
        <w:tc>
          <w:tcPr>
            <w:tcW w:w="1040" w:type="dxa"/>
          </w:tcPr>
          <w:p w14:paraId="1825754D" w14:textId="6EFBB843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minated</w:t>
            </w:r>
          </w:p>
        </w:tc>
        <w:tc>
          <w:tcPr>
            <w:tcW w:w="984" w:type="dxa"/>
          </w:tcPr>
          <w:p w14:paraId="7011CEEE" w14:textId="7771D99E" w:rsidR="005D622D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5D622D" w14:paraId="7E5BB2AF" w14:textId="77777777" w:rsidTr="00556B9E">
        <w:trPr>
          <w:trHeight w:val="72"/>
        </w:trPr>
        <w:tc>
          <w:tcPr>
            <w:tcW w:w="9000" w:type="dxa"/>
          </w:tcPr>
          <w:p w14:paraId="1B368EE6" w14:textId="5DAA981D" w:rsidR="005D622D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Mentor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Science, University of Windsor.</w:t>
            </w:r>
          </w:p>
        </w:tc>
        <w:tc>
          <w:tcPr>
            <w:tcW w:w="1040" w:type="dxa"/>
          </w:tcPr>
          <w:p w14:paraId="1714C4C8" w14:textId="33347E66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minated</w:t>
            </w:r>
          </w:p>
        </w:tc>
        <w:tc>
          <w:tcPr>
            <w:tcW w:w="984" w:type="dxa"/>
          </w:tcPr>
          <w:p w14:paraId="12CDDB1D" w14:textId="00017C8E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5D622D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3F462C3C" w:rsidR="005D622D" w:rsidRPr="00DF2329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Prize</w:t>
            </w:r>
            <w:r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32968BC" w14:textId="14E6E9B4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0FC793E0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h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5D622D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674438DC" w:rsidR="005D622D" w:rsidRPr="00DD30D8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727B9D77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5D622D" w14:paraId="5BC3CBEE" w14:textId="77777777" w:rsidTr="00732501">
        <w:trPr>
          <w:trHeight w:val="249"/>
        </w:trPr>
        <w:tc>
          <w:tcPr>
            <w:tcW w:w="9000" w:type="dxa"/>
          </w:tcPr>
          <w:p w14:paraId="5A21575A" w14:textId="61ADE558" w:rsidR="005D622D" w:rsidRPr="00DD650C" w:rsidRDefault="005D622D" w:rsidP="006B19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, Lazada Singapore, Participants: 169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C20FCD9" w14:textId="4BE28D6C" w:rsidR="005D622D" w:rsidRPr="007122A9" w:rsidRDefault="005D622D" w:rsidP="006B19E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0B54DB4A" w:rsidR="005D622D" w:rsidRPr="007122A9" w:rsidRDefault="005D622D" w:rsidP="006B19E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5D622D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5087CEF" w:rsidR="005D622D" w:rsidRPr="00DF2329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9FD7F8" w14:textId="79A05144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516D5F80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5D622D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05A3B94D" w:rsidR="005D622D" w:rsidRPr="00DF2329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C, Canada.</w:t>
            </w:r>
          </w:p>
        </w:tc>
        <w:tc>
          <w:tcPr>
            <w:tcW w:w="1040" w:type="dxa"/>
          </w:tcPr>
          <w:p w14:paraId="67E76576" w14:textId="165A8FDC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5D622D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49EC346B" w:rsidR="005D622D" w:rsidRPr="00DF2329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, BC, Canad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0F48E99" w14:textId="2B4DA73E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5D622D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240648F5" w:rsidR="005D622D" w:rsidRPr="005E6D21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.</w:t>
            </w:r>
          </w:p>
        </w:tc>
        <w:tc>
          <w:tcPr>
            <w:tcW w:w="1040" w:type="dxa"/>
          </w:tcPr>
          <w:p w14:paraId="46817022" w14:textId="611B0BB5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6BF5A57D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6</w:t>
            </w:r>
          </w:p>
        </w:tc>
      </w:tr>
      <w:tr w:rsidR="005D622D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756B119C" w:rsidR="005D622D" w:rsidRPr="00DF2329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’15)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9A9CAA0" w14:textId="05D2B552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49DA8D24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5</w:t>
            </w:r>
          </w:p>
        </w:tc>
      </w:tr>
      <w:tr w:rsidR="005D622D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1CDD6B53" w:rsidR="005D622D" w:rsidRPr="005E6D21" w:rsidRDefault="005D622D" w:rsidP="005D622D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838B500" w14:textId="62550E73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5D622D" w:rsidRPr="007122A9" w:rsidRDefault="005D622D" w:rsidP="005D622D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40"/>
        <w:gridCol w:w="360"/>
        <w:gridCol w:w="90"/>
        <w:gridCol w:w="90"/>
        <w:gridCol w:w="270"/>
        <w:gridCol w:w="180"/>
        <w:gridCol w:w="452"/>
      </w:tblGrid>
      <w:tr w:rsidR="00156337" w14:paraId="1DFCA30C" w14:textId="77777777" w:rsidTr="003F694D">
        <w:trPr>
          <w:trHeight w:val="65"/>
        </w:trPr>
        <w:tc>
          <w:tcPr>
            <w:tcW w:w="9540" w:type="dxa"/>
          </w:tcPr>
          <w:p w14:paraId="185C65F2" w14:textId="18C14F90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E2DF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Internal Reader, PhD Thesis Committee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stafa Mohammadi Gharasui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timizing Graph Neural Networks in Conjunction with Voronoi Diagrams and the Delaunay Tessellation.</w:t>
            </w:r>
          </w:p>
        </w:tc>
        <w:tc>
          <w:tcPr>
            <w:tcW w:w="810" w:type="dxa"/>
            <w:gridSpan w:val="4"/>
          </w:tcPr>
          <w:p w14:paraId="2BBFA325" w14:textId="3D4A59BC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32" w:type="dxa"/>
            <w:gridSpan w:val="2"/>
          </w:tcPr>
          <w:p w14:paraId="71E29F0D" w14:textId="3A859BBB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4A264618" w14:textId="77777777" w:rsidTr="003F694D">
        <w:trPr>
          <w:trHeight w:val="65"/>
        </w:trPr>
        <w:tc>
          <w:tcPr>
            <w:tcW w:w="9540" w:type="dxa"/>
          </w:tcPr>
          <w:p w14:paraId="7AA066AC" w14:textId="6FFC119D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E2DF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Internal Reader, PhD Thesis Committee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anial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bra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usifer</w:t>
            </w:r>
            <w:proofErr w:type="spellEnd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LLM-based User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mulated</w:t>
            </w:r>
            <w:proofErr w:type="spellEnd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eedback Environment for online Recommender syste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768FCA58" w14:textId="4E91CC66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05528789" w14:textId="3CEFCA05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7E8C0951" w14:textId="77777777" w:rsidTr="003F694D">
        <w:trPr>
          <w:trHeight w:val="65"/>
        </w:trPr>
        <w:tc>
          <w:tcPr>
            <w:tcW w:w="9540" w:type="dxa"/>
          </w:tcPr>
          <w:p w14:paraId="112FA80B" w14:textId="29AD9C5B" w:rsidR="00156337" w:rsidRPr="006B19E0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6B19E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2. External Reader, MSc Thesis Committee, </w:t>
            </w:r>
            <w:proofErr w:type="spellStart"/>
            <w:r w:rsidRPr="006B19E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lmiqdad</w:t>
            </w:r>
            <w:proofErr w:type="spellEnd"/>
            <w:r w:rsidRPr="006B19E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Elzein, Master of Applied Science in Electrical and Computer Engineering, Faculty of Engineering, University of Windsor.</w:t>
            </w:r>
          </w:p>
        </w:tc>
        <w:tc>
          <w:tcPr>
            <w:tcW w:w="810" w:type="dxa"/>
            <w:gridSpan w:val="4"/>
          </w:tcPr>
          <w:p w14:paraId="6C4E70FB" w14:textId="44578AB2" w:rsidR="00156337" w:rsidRPr="006B19E0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6B19E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5135DC" w14:textId="08083C38" w:rsidR="00156337" w:rsidRPr="006B19E0" w:rsidRDefault="006B19E0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6B19E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5</w:t>
            </w:r>
          </w:p>
        </w:tc>
      </w:tr>
      <w:tr w:rsidR="00156337" w14:paraId="504E1C45" w14:textId="77777777" w:rsidTr="003F694D">
        <w:trPr>
          <w:trHeight w:val="65"/>
        </w:trPr>
        <w:tc>
          <w:tcPr>
            <w:tcW w:w="9540" w:type="dxa"/>
          </w:tcPr>
          <w:p w14:paraId="3F50E294" w14:textId="4ABDFAA1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1. Internal Reader, MSc Thesis Committee, </w:t>
            </w:r>
            <w:proofErr w:type="spellStart"/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ishwadeep</w:t>
            </w:r>
            <w:proofErr w:type="spellEnd"/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kder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Impact of Loss Functions in Fine-Tuning LLMs for Improving Sentence Embeddings.</w:t>
            </w:r>
          </w:p>
        </w:tc>
        <w:tc>
          <w:tcPr>
            <w:tcW w:w="810" w:type="dxa"/>
            <w:gridSpan w:val="4"/>
          </w:tcPr>
          <w:p w14:paraId="1D111997" w14:textId="5D125101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340F76D2" w14:textId="3F34AB18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156337" w14:paraId="267CCB50" w14:textId="77777777" w:rsidTr="003F694D">
        <w:trPr>
          <w:trHeight w:val="65"/>
        </w:trPr>
        <w:tc>
          <w:tcPr>
            <w:tcW w:w="9540" w:type="dxa"/>
          </w:tcPr>
          <w:p w14:paraId="2F8265AB" w14:textId="7544D457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0. Internal Reader, MSc Thesis Committee, Sudipta Dhar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BERT based Sequential Mining for Richer Contextual Semantics E-commerce Recommendation (BERT-</w:t>
            </w:r>
            <w:proofErr w:type="spellStart"/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EMSRec</w:t>
            </w:r>
            <w:proofErr w:type="spellEnd"/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).</w:t>
            </w:r>
          </w:p>
        </w:tc>
        <w:tc>
          <w:tcPr>
            <w:tcW w:w="810" w:type="dxa"/>
            <w:gridSpan w:val="4"/>
          </w:tcPr>
          <w:p w14:paraId="38831B00" w14:textId="134EFA80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AFAC97" w14:textId="3ACAFC53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156337" w14:paraId="1CD8DD9E" w14:textId="77777777" w:rsidTr="003F694D">
        <w:trPr>
          <w:trHeight w:val="65"/>
        </w:trPr>
        <w:tc>
          <w:tcPr>
            <w:tcW w:w="9540" w:type="dxa"/>
          </w:tcPr>
          <w:p w14:paraId="4FD6383B" w14:textId="6C931659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war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810" w:type="dxa"/>
            <w:gridSpan w:val="4"/>
          </w:tcPr>
          <w:p w14:paraId="683804A0" w14:textId="214BC7F4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48165C1F" w14:textId="0B71DD91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595803D3" w14:textId="77777777" w:rsidTr="003F694D">
        <w:trPr>
          <w:trHeight w:val="65"/>
        </w:trPr>
        <w:tc>
          <w:tcPr>
            <w:tcW w:w="9540" w:type="dxa"/>
          </w:tcPr>
          <w:p w14:paraId="55FF4560" w14:textId="61CD4133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h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810" w:type="dxa"/>
            <w:gridSpan w:val="4"/>
          </w:tcPr>
          <w:p w14:paraId="3D154F96" w14:textId="12FD7B17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759B13EB" w14:textId="1918070A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38B05514" w14:textId="77777777" w:rsidTr="003F694D">
        <w:trPr>
          <w:trHeight w:val="65"/>
        </w:trPr>
        <w:tc>
          <w:tcPr>
            <w:tcW w:w="9540" w:type="dxa"/>
          </w:tcPr>
          <w:p w14:paraId="7014783B" w14:textId="1A4B3EE3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7. School of Computer Science Representative, Faculty of Science, University of Winds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5C556C90" w14:textId="075CB48B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432B757" w14:textId="10C597C9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38F0DF24" w14:textId="77777777" w:rsidTr="0089537D">
        <w:trPr>
          <w:trHeight w:val="65"/>
        </w:trPr>
        <w:tc>
          <w:tcPr>
            <w:tcW w:w="10530" w:type="dxa"/>
            <w:gridSpan w:val="6"/>
          </w:tcPr>
          <w:p w14:paraId="38131104" w14:textId="5D837FDA" w:rsidR="00156337" w:rsidRPr="00557F8E" w:rsidRDefault="00156337" w:rsidP="00156337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6. Selection Committee, School of Computer Science, University of Windsor, Posting#2023-13-61 Server and Network Administrat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452" w:type="dxa"/>
          </w:tcPr>
          <w:p w14:paraId="4E80A96F" w14:textId="7E762886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FF993D8" w14:textId="77777777" w:rsidTr="003F694D">
        <w:trPr>
          <w:trHeight w:val="65"/>
        </w:trPr>
        <w:tc>
          <w:tcPr>
            <w:tcW w:w="9540" w:type="dxa"/>
          </w:tcPr>
          <w:p w14:paraId="32482408" w14:textId="18CCB48D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5. Selection Committee, School of Computer Science, University of Windsor, Posting# 2023-13-40 Systems Analyst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149B1309" w14:textId="733EF8E6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C3608BA" w14:textId="3AEEB91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20E21A2D" w14:textId="77777777" w:rsidTr="003F694D">
        <w:trPr>
          <w:trHeight w:val="65"/>
        </w:trPr>
        <w:tc>
          <w:tcPr>
            <w:tcW w:w="9540" w:type="dxa"/>
          </w:tcPr>
          <w:p w14:paraId="1341145A" w14:textId="00373D59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4. Appointment Committee, School of Computer Science, University of Winds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42B677C5" w14:textId="050E801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D1D8772" w14:textId="51DF781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780B685D" w14:textId="77777777" w:rsidTr="003F694D">
        <w:trPr>
          <w:trHeight w:val="65"/>
        </w:trPr>
        <w:tc>
          <w:tcPr>
            <w:tcW w:w="9540" w:type="dxa"/>
          </w:tcPr>
          <w:p w14:paraId="1F91ED66" w14:textId="6791AA0D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3. MSc Admission Committee, School of Computer Science, University of Windsor.</w:t>
            </w:r>
          </w:p>
        </w:tc>
        <w:tc>
          <w:tcPr>
            <w:tcW w:w="810" w:type="dxa"/>
            <w:gridSpan w:val="4"/>
          </w:tcPr>
          <w:p w14:paraId="101AD527" w14:textId="1854D09E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632" w:type="dxa"/>
            <w:gridSpan w:val="2"/>
          </w:tcPr>
          <w:p w14:paraId="3C4D2EDB" w14:textId="36173544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E5109D0" w14:textId="77777777" w:rsidTr="003F694D">
        <w:trPr>
          <w:trHeight w:val="65"/>
        </w:trPr>
        <w:tc>
          <w:tcPr>
            <w:tcW w:w="9540" w:type="dxa"/>
          </w:tcPr>
          <w:p w14:paraId="084FA0B3" w14:textId="5A35ADE1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71D4A60D" w14:textId="08D40436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632" w:type="dxa"/>
            <w:gridSpan w:val="2"/>
          </w:tcPr>
          <w:p w14:paraId="05F33551" w14:textId="7CEAE69B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0230DA03" w14:textId="77777777" w:rsidTr="003F694D">
        <w:trPr>
          <w:trHeight w:val="65"/>
        </w:trPr>
        <w:tc>
          <w:tcPr>
            <w:tcW w:w="9540" w:type="dxa"/>
          </w:tcPr>
          <w:p w14:paraId="5A599594" w14:textId="585C85ED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1. Ad Hoc Committee, Windsor University Faculty Association (WUFA)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39CC3F9C" w14:textId="42027A65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BB10C46" w14:textId="748589C0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6A836B7F" w14:textId="77777777" w:rsidTr="003F694D">
        <w:trPr>
          <w:trHeight w:val="65"/>
        </w:trPr>
        <w:tc>
          <w:tcPr>
            <w:tcW w:w="9540" w:type="dxa"/>
          </w:tcPr>
          <w:p w14:paraId="481B4B9E" w14:textId="708AB23B" w:rsidR="00156337" w:rsidRPr="009F2395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5A30BF91" w14:textId="7728C489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632" w:type="dxa"/>
            <w:gridSpan w:val="2"/>
          </w:tcPr>
          <w:p w14:paraId="1B320F58" w14:textId="08B041BD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6C143423" w14:textId="77777777" w:rsidTr="003F694D">
        <w:trPr>
          <w:trHeight w:val="65"/>
        </w:trPr>
        <w:tc>
          <w:tcPr>
            <w:tcW w:w="9540" w:type="dxa"/>
          </w:tcPr>
          <w:p w14:paraId="336A84DA" w14:textId="13E4792C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umish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urendran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lagiarism Detection in Source Code using Machine Learn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1877736B" w14:textId="5A93849C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32" w:type="dxa"/>
            <w:gridSpan w:val="2"/>
          </w:tcPr>
          <w:p w14:paraId="399389A4" w14:textId="1B9C3C7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156337" w14:paraId="387B2381" w14:textId="77777777" w:rsidTr="003F694D">
        <w:trPr>
          <w:trHeight w:val="65"/>
        </w:trPr>
        <w:tc>
          <w:tcPr>
            <w:tcW w:w="9540" w:type="dxa"/>
          </w:tcPr>
          <w:p w14:paraId="01945799" w14:textId="3F094AA7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rula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istry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Enhancing Word Vectors using Graphs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32F12A00" w14:textId="7D32CB3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  <w:gridSpan w:val="2"/>
          </w:tcPr>
          <w:p w14:paraId="68E51C4A" w14:textId="4497596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156337" w14:paraId="7B3803F4" w14:textId="77777777" w:rsidTr="003F694D">
        <w:trPr>
          <w:trHeight w:val="65"/>
        </w:trPr>
        <w:tc>
          <w:tcPr>
            <w:tcW w:w="9540" w:type="dxa"/>
          </w:tcPr>
          <w:p w14:paraId="17A1A499" w14:textId="6281AEF3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Chair, PhD Thesis Defense, Anita Toronyi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earning to Belong: An Autoethnography on Acculturation and Identity Negotiations, Faculty of Education.</w:t>
            </w:r>
          </w:p>
        </w:tc>
        <w:tc>
          <w:tcPr>
            <w:tcW w:w="1442" w:type="dxa"/>
            <w:gridSpan w:val="6"/>
          </w:tcPr>
          <w:p w14:paraId="02CFDC03" w14:textId="76A2F7C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156337" w14:paraId="23A4CBF4" w14:textId="77777777" w:rsidTr="003F694D">
        <w:trPr>
          <w:trHeight w:val="65"/>
        </w:trPr>
        <w:tc>
          <w:tcPr>
            <w:tcW w:w="9540" w:type="dxa"/>
          </w:tcPr>
          <w:p w14:paraId="530E75BF" w14:textId="242188A8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Anilkumar Motwani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6CC80DC8" w14:textId="5D676A7A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1C592FD" w14:textId="59ECCDA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156337" w14:paraId="6798A396" w14:textId="77777777" w:rsidTr="003F694D">
        <w:trPr>
          <w:trHeight w:val="65"/>
        </w:trPr>
        <w:tc>
          <w:tcPr>
            <w:tcW w:w="9540" w:type="dxa"/>
          </w:tcPr>
          <w:p w14:paraId="6E45E614" w14:textId="3584497B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Defense, Yaki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ipakbha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TA+VAE: Drug Target Affinity prediction with SELFIES String via Variational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utoEncode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nd Transformer6 Protein Model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0A989078" w14:textId="7777777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9EB012C" w14:textId="5DF337C1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6F3007F" w14:textId="77777777" w:rsidTr="003F694D">
        <w:trPr>
          <w:trHeight w:val="65"/>
        </w:trPr>
        <w:tc>
          <w:tcPr>
            <w:tcW w:w="9990" w:type="dxa"/>
            <w:gridSpan w:val="3"/>
          </w:tcPr>
          <w:p w14:paraId="04EFEA28" w14:textId="2F03D338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Defense, Farbod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namini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360" w:type="dxa"/>
            <w:gridSpan w:val="2"/>
          </w:tcPr>
          <w:p w14:paraId="02F6BAD4" w14:textId="7777777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4E6A16A1" w14:textId="189D7312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18E73EB" w14:textId="77777777" w:rsidTr="003F694D">
        <w:trPr>
          <w:trHeight w:val="65"/>
        </w:trPr>
        <w:tc>
          <w:tcPr>
            <w:tcW w:w="9990" w:type="dxa"/>
            <w:gridSpan w:val="3"/>
          </w:tcPr>
          <w:p w14:paraId="7507B94E" w14:textId="40CAD586" w:rsidR="00156337" w:rsidRPr="007900D9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3. Chair, MSc Thesis Defense, Yash Trivedi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Lung tumor segmentation using </w:t>
            </w:r>
            <w:proofErr w:type="spellStart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uperpixel</w:t>
            </w:r>
            <w:proofErr w:type="spellEnd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based Hierarchical clustering and Multilevel threshold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992" w:type="dxa"/>
            <w:gridSpan w:val="4"/>
          </w:tcPr>
          <w:p w14:paraId="383B2F32" w14:textId="54BBB2E0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June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156337" w14:paraId="57D9E030" w14:textId="77777777" w:rsidTr="003F694D">
        <w:trPr>
          <w:trHeight w:val="65"/>
        </w:trPr>
        <w:tc>
          <w:tcPr>
            <w:tcW w:w="9900" w:type="dxa"/>
            <w:gridSpan w:val="2"/>
          </w:tcPr>
          <w:p w14:paraId="7E9F68A7" w14:textId="406E48C7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2. Chair, MSc Thesis Defense, Steffie Maria Stephen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Vehicle Authentication in Vehicular Ad-hoc Network using RSU Based Approach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1082" w:type="dxa"/>
            <w:gridSpan w:val="5"/>
          </w:tcPr>
          <w:p w14:paraId="50152FDC" w14:textId="43526B3F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156337" w14:paraId="7CCE718A" w14:textId="77777777" w:rsidTr="003F694D">
        <w:trPr>
          <w:trHeight w:val="65"/>
        </w:trPr>
        <w:tc>
          <w:tcPr>
            <w:tcW w:w="10080" w:type="dxa"/>
            <w:gridSpan w:val="4"/>
          </w:tcPr>
          <w:p w14:paraId="5D58645F" w14:textId="61EABEA0" w:rsidR="00156337" w:rsidRPr="00557F8E" w:rsidRDefault="00156337" w:rsidP="00156337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itej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Danda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Identification of Cell-types in </w:t>
            </w:r>
            <w:proofErr w:type="spellStart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cRNA</w:t>
            </w:r>
            <w:proofErr w:type="spellEnd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-seq data via Enhanced Local Embedding and Cluster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902" w:type="dxa"/>
            <w:gridSpan w:val="3"/>
          </w:tcPr>
          <w:p w14:paraId="22DFBFD1" w14:textId="20D1798B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8E0374" w14:paraId="3B1B8F70" w14:textId="77777777" w:rsidTr="00EA1954">
        <w:trPr>
          <w:trHeight w:val="65"/>
        </w:trPr>
        <w:tc>
          <w:tcPr>
            <w:tcW w:w="7892" w:type="dxa"/>
          </w:tcPr>
          <w:p w14:paraId="2CA2185D" w14:textId="6DB1F853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</w:t>
            </w:r>
          </w:p>
        </w:tc>
        <w:tc>
          <w:tcPr>
            <w:tcW w:w="2273" w:type="dxa"/>
          </w:tcPr>
          <w:p w14:paraId="618D7EED" w14:textId="24662145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0C4B2D75" w14:textId="7D170E22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B0D3820" w14:textId="77777777" w:rsidTr="00EA1954">
        <w:trPr>
          <w:trHeight w:val="65"/>
        </w:trPr>
        <w:tc>
          <w:tcPr>
            <w:tcW w:w="7892" w:type="dxa"/>
          </w:tcPr>
          <w:p w14:paraId="1E56C2DA" w14:textId="366D76AC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he ACM Special Interest Group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nowledge Discovery and Data Mining (SIGKDD)</w:t>
            </w:r>
          </w:p>
        </w:tc>
        <w:tc>
          <w:tcPr>
            <w:tcW w:w="2273" w:type="dxa"/>
          </w:tcPr>
          <w:p w14:paraId="017DF3F3" w14:textId="4C3715AC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58046115" w14:textId="78475720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17404FD6" w14:textId="77777777" w:rsidTr="00EA1954">
        <w:trPr>
          <w:trHeight w:val="65"/>
        </w:trPr>
        <w:tc>
          <w:tcPr>
            <w:tcW w:w="7892" w:type="dxa"/>
          </w:tcPr>
          <w:p w14:paraId="3FC437AF" w14:textId="3274FDC7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Management of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MOD)</w:t>
            </w:r>
          </w:p>
        </w:tc>
        <w:tc>
          <w:tcPr>
            <w:tcW w:w="2273" w:type="dxa"/>
          </w:tcPr>
          <w:p w14:paraId="659907BE" w14:textId="4C5F0F89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ACAF5B1" w14:textId="75E3D98D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8E0374" w:rsidRPr="009F2395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8E0374" w:rsidRPr="00D37BAF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8E0374" w:rsidRPr="00483B77" w:rsidRDefault="008E0374" w:rsidP="008E0374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301B10DD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  <w:r w:rsidR="00077C5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2A9694DA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3E3CE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02AD2542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5054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26CD13D3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45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083AFB2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6145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0BDCFAD2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5054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614561" w14:paraId="1BCE5D79" w14:textId="77777777" w:rsidTr="003054B7">
        <w:trPr>
          <w:trHeight w:val="59"/>
        </w:trPr>
        <w:tc>
          <w:tcPr>
            <w:tcW w:w="9895" w:type="dxa"/>
          </w:tcPr>
          <w:p w14:paraId="1B404FC6" w14:textId="67A1E2A3" w:rsidR="00614561" w:rsidRDefault="00614561" w:rsidP="0061456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1088" w:type="dxa"/>
            <w:gridSpan w:val="2"/>
          </w:tcPr>
          <w:p w14:paraId="14BC6DD6" w14:textId="6661BFC7" w:rsidR="00614561" w:rsidRDefault="00614561" w:rsidP="006145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F522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2025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54AC7606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557F8E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lastRenderedPageBreak/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0D2FE69B" w14:textId="069CD557" w:rsidR="00FD6491" w:rsidRDefault="00FD649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. Transaction on Knowledge Discovery from Data (</w:t>
      </w:r>
      <w:r w:rsidRPr="00FD649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KDD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), Impact Factor: 4.40</w:t>
      </w:r>
    </w:p>
    <w:p w14:paraId="10D230E3" w14:textId="6B0DD84D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FE67ED">
      <w:headerReference w:type="first" r:id="rId19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9420D2" w14:textId="77777777" w:rsidR="00E20CC7" w:rsidRDefault="00E20CC7" w:rsidP="00962F84">
      <w:r>
        <w:separator/>
      </w:r>
    </w:p>
  </w:endnote>
  <w:endnote w:type="continuationSeparator" w:id="0">
    <w:p w14:paraId="5B19BB1C" w14:textId="77777777" w:rsidR="00E20CC7" w:rsidRDefault="00E20CC7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4D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B90D47" w14:textId="77777777" w:rsidR="00E20CC7" w:rsidRDefault="00E20CC7" w:rsidP="00962F84">
      <w:r>
        <w:separator/>
      </w:r>
    </w:p>
  </w:footnote>
  <w:footnote w:type="continuationSeparator" w:id="0">
    <w:p w14:paraId="0F5933F1" w14:textId="77777777" w:rsidR="00E20CC7" w:rsidRDefault="00E20CC7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01624" w14:textId="3E054F42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BA1B25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May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4A6FDA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gvjWgCO/Mw1LQAAAA=="/>
  </w:docVars>
  <w:rsids>
    <w:rsidRoot w:val="00ED0829"/>
    <w:rsid w:val="000013C5"/>
    <w:rsid w:val="00012498"/>
    <w:rsid w:val="00014632"/>
    <w:rsid w:val="00014F36"/>
    <w:rsid w:val="00015692"/>
    <w:rsid w:val="00017056"/>
    <w:rsid w:val="000217EC"/>
    <w:rsid w:val="0002337D"/>
    <w:rsid w:val="00026DEE"/>
    <w:rsid w:val="00030466"/>
    <w:rsid w:val="00033C02"/>
    <w:rsid w:val="0003660C"/>
    <w:rsid w:val="00045FAF"/>
    <w:rsid w:val="00046EB7"/>
    <w:rsid w:val="000536E0"/>
    <w:rsid w:val="000557A7"/>
    <w:rsid w:val="00057E4B"/>
    <w:rsid w:val="00064317"/>
    <w:rsid w:val="00066E53"/>
    <w:rsid w:val="00071761"/>
    <w:rsid w:val="00071879"/>
    <w:rsid w:val="000748ED"/>
    <w:rsid w:val="00075E6E"/>
    <w:rsid w:val="00077C5C"/>
    <w:rsid w:val="00080B7A"/>
    <w:rsid w:val="00083CFF"/>
    <w:rsid w:val="00090AD8"/>
    <w:rsid w:val="00092ECF"/>
    <w:rsid w:val="0009305F"/>
    <w:rsid w:val="00093E01"/>
    <w:rsid w:val="000957F4"/>
    <w:rsid w:val="00096E2F"/>
    <w:rsid w:val="000A0160"/>
    <w:rsid w:val="000A1FAD"/>
    <w:rsid w:val="000A36D5"/>
    <w:rsid w:val="000A4B69"/>
    <w:rsid w:val="000A5328"/>
    <w:rsid w:val="000A55E8"/>
    <w:rsid w:val="000B0A6D"/>
    <w:rsid w:val="000B2111"/>
    <w:rsid w:val="000B2933"/>
    <w:rsid w:val="000B3760"/>
    <w:rsid w:val="000B5D7F"/>
    <w:rsid w:val="000B5E4C"/>
    <w:rsid w:val="000B7C1B"/>
    <w:rsid w:val="000B7C1C"/>
    <w:rsid w:val="000C3148"/>
    <w:rsid w:val="000C377F"/>
    <w:rsid w:val="000C4E6B"/>
    <w:rsid w:val="000D19B2"/>
    <w:rsid w:val="000D2C4E"/>
    <w:rsid w:val="000D30E3"/>
    <w:rsid w:val="000D5BD2"/>
    <w:rsid w:val="000E1F7E"/>
    <w:rsid w:val="000E2959"/>
    <w:rsid w:val="00101BA6"/>
    <w:rsid w:val="00104EC0"/>
    <w:rsid w:val="0010543A"/>
    <w:rsid w:val="00107F30"/>
    <w:rsid w:val="0011105B"/>
    <w:rsid w:val="00114D13"/>
    <w:rsid w:val="001175BE"/>
    <w:rsid w:val="001231C7"/>
    <w:rsid w:val="00124292"/>
    <w:rsid w:val="00124A05"/>
    <w:rsid w:val="001310EE"/>
    <w:rsid w:val="00131506"/>
    <w:rsid w:val="001328C7"/>
    <w:rsid w:val="00132CEF"/>
    <w:rsid w:val="00137300"/>
    <w:rsid w:val="00141F5B"/>
    <w:rsid w:val="00142C2F"/>
    <w:rsid w:val="0014350B"/>
    <w:rsid w:val="00150D8C"/>
    <w:rsid w:val="00152449"/>
    <w:rsid w:val="0015486D"/>
    <w:rsid w:val="00155E42"/>
    <w:rsid w:val="00155E7D"/>
    <w:rsid w:val="00156337"/>
    <w:rsid w:val="00163A9C"/>
    <w:rsid w:val="00175314"/>
    <w:rsid w:val="0017535A"/>
    <w:rsid w:val="0018177E"/>
    <w:rsid w:val="001818D6"/>
    <w:rsid w:val="00182520"/>
    <w:rsid w:val="00182D56"/>
    <w:rsid w:val="00192A68"/>
    <w:rsid w:val="00193C2A"/>
    <w:rsid w:val="00195324"/>
    <w:rsid w:val="0019578B"/>
    <w:rsid w:val="001A0403"/>
    <w:rsid w:val="001A121C"/>
    <w:rsid w:val="001A3155"/>
    <w:rsid w:val="001A31F7"/>
    <w:rsid w:val="001A3700"/>
    <w:rsid w:val="001A4E79"/>
    <w:rsid w:val="001B151A"/>
    <w:rsid w:val="001B3969"/>
    <w:rsid w:val="001B4537"/>
    <w:rsid w:val="001C0F4F"/>
    <w:rsid w:val="001C1038"/>
    <w:rsid w:val="001D147E"/>
    <w:rsid w:val="001D1BD8"/>
    <w:rsid w:val="001D2562"/>
    <w:rsid w:val="001D4036"/>
    <w:rsid w:val="001D4D7C"/>
    <w:rsid w:val="001E0FC4"/>
    <w:rsid w:val="001E1E2B"/>
    <w:rsid w:val="001E3BAC"/>
    <w:rsid w:val="001E5F7B"/>
    <w:rsid w:val="001F1C32"/>
    <w:rsid w:val="001F22CD"/>
    <w:rsid w:val="001F6B80"/>
    <w:rsid w:val="001F7E22"/>
    <w:rsid w:val="00200BC5"/>
    <w:rsid w:val="0020233D"/>
    <w:rsid w:val="00204B1E"/>
    <w:rsid w:val="002056DB"/>
    <w:rsid w:val="00207905"/>
    <w:rsid w:val="00207EC1"/>
    <w:rsid w:val="00212352"/>
    <w:rsid w:val="00215C53"/>
    <w:rsid w:val="002161BC"/>
    <w:rsid w:val="00222025"/>
    <w:rsid w:val="00224396"/>
    <w:rsid w:val="0022466D"/>
    <w:rsid w:val="00224D91"/>
    <w:rsid w:val="002300A5"/>
    <w:rsid w:val="00233C4D"/>
    <w:rsid w:val="0023433B"/>
    <w:rsid w:val="0023666F"/>
    <w:rsid w:val="00240452"/>
    <w:rsid w:val="00242243"/>
    <w:rsid w:val="00242941"/>
    <w:rsid w:val="00242FA0"/>
    <w:rsid w:val="002465BE"/>
    <w:rsid w:val="00246821"/>
    <w:rsid w:val="00253F4F"/>
    <w:rsid w:val="00255EA8"/>
    <w:rsid w:val="0026041E"/>
    <w:rsid w:val="002655DE"/>
    <w:rsid w:val="002700C4"/>
    <w:rsid w:val="00271A4D"/>
    <w:rsid w:val="00271D9E"/>
    <w:rsid w:val="00276C72"/>
    <w:rsid w:val="00281B89"/>
    <w:rsid w:val="0028380D"/>
    <w:rsid w:val="0028505A"/>
    <w:rsid w:val="0028616D"/>
    <w:rsid w:val="00287401"/>
    <w:rsid w:val="00290DE4"/>
    <w:rsid w:val="00292261"/>
    <w:rsid w:val="00294C8E"/>
    <w:rsid w:val="002A1502"/>
    <w:rsid w:val="002A2546"/>
    <w:rsid w:val="002A5054"/>
    <w:rsid w:val="002B1517"/>
    <w:rsid w:val="002B586A"/>
    <w:rsid w:val="002C0E68"/>
    <w:rsid w:val="002C1EA0"/>
    <w:rsid w:val="002C2449"/>
    <w:rsid w:val="002C5C2B"/>
    <w:rsid w:val="002C7ED3"/>
    <w:rsid w:val="002D1700"/>
    <w:rsid w:val="002D1733"/>
    <w:rsid w:val="002D511A"/>
    <w:rsid w:val="002E4681"/>
    <w:rsid w:val="002E6CFB"/>
    <w:rsid w:val="002F0E71"/>
    <w:rsid w:val="002F305E"/>
    <w:rsid w:val="002F5A29"/>
    <w:rsid w:val="002F72FC"/>
    <w:rsid w:val="002F7C39"/>
    <w:rsid w:val="003000A3"/>
    <w:rsid w:val="00302713"/>
    <w:rsid w:val="00321921"/>
    <w:rsid w:val="00322026"/>
    <w:rsid w:val="00322E61"/>
    <w:rsid w:val="00325FA8"/>
    <w:rsid w:val="00326D79"/>
    <w:rsid w:val="00327AAD"/>
    <w:rsid w:val="00330F07"/>
    <w:rsid w:val="00332D87"/>
    <w:rsid w:val="00333A37"/>
    <w:rsid w:val="003341FA"/>
    <w:rsid w:val="003370C0"/>
    <w:rsid w:val="003445C1"/>
    <w:rsid w:val="00345C1E"/>
    <w:rsid w:val="00347901"/>
    <w:rsid w:val="00353E99"/>
    <w:rsid w:val="0035692D"/>
    <w:rsid w:val="00356F24"/>
    <w:rsid w:val="003601E3"/>
    <w:rsid w:val="00362C5E"/>
    <w:rsid w:val="00364098"/>
    <w:rsid w:val="00364DBB"/>
    <w:rsid w:val="00365681"/>
    <w:rsid w:val="00367CE0"/>
    <w:rsid w:val="003742CA"/>
    <w:rsid w:val="0037687D"/>
    <w:rsid w:val="00383B52"/>
    <w:rsid w:val="0039279C"/>
    <w:rsid w:val="0039503E"/>
    <w:rsid w:val="00395718"/>
    <w:rsid w:val="00397992"/>
    <w:rsid w:val="00397A46"/>
    <w:rsid w:val="003A2A49"/>
    <w:rsid w:val="003A3F08"/>
    <w:rsid w:val="003A42F1"/>
    <w:rsid w:val="003A500E"/>
    <w:rsid w:val="003A6751"/>
    <w:rsid w:val="003B3FA9"/>
    <w:rsid w:val="003B4782"/>
    <w:rsid w:val="003B6374"/>
    <w:rsid w:val="003C1556"/>
    <w:rsid w:val="003C155F"/>
    <w:rsid w:val="003C2B72"/>
    <w:rsid w:val="003C2DA7"/>
    <w:rsid w:val="003D030E"/>
    <w:rsid w:val="003D359B"/>
    <w:rsid w:val="003D3998"/>
    <w:rsid w:val="003D4096"/>
    <w:rsid w:val="003E208F"/>
    <w:rsid w:val="003E2C2B"/>
    <w:rsid w:val="003E3274"/>
    <w:rsid w:val="003E3CE3"/>
    <w:rsid w:val="003E51C6"/>
    <w:rsid w:val="003E5A23"/>
    <w:rsid w:val="003E6AAD"/>
    <w:rsid w:val="003E6CDD"/>
    <w:rsid w:val="003F02A5"/>
    <w:rsid w:val="003F2B0A"/>
    <w:rsid w:val="003F4CDF"/>
    <w:rsid w:val="003F694D"/>
    <w:rsid w:val="00402CEB"/>
    <w:rsid w:val="004232F0"/>
    <w:rsid w:val="00423607"/>
    <w:rsid w:val="004408B8"/>
    <w:rsid w:val="00447BA0"/>
    <w:rsid w:val="004514DF"/>
    <w:rsid w:val="00452912"/>
    <w:rsid w:val="00454F7E"/>
    <w:rsid w:val="004568FA"/>
    <w:rsid w:val="00457DBF"/>
    <w:rsid w:val="00460047"/>
    <w:rsid w:val="00461E41"/>
    <w:rsid w:val="00463092"/>
    <w:rsid w:val="00474A22"/>
    <w:rsid w:val="004771E2"/>
    <w:rsid w:val="00477DB6"/>
    <w:rsid w:val="00481812"/>
    <w:rsid w:val="004818F6"/>
    <w:rsid w:val="00482578"/>
    <w:rsid w:val="00483B77"/>
    <w:rsid w:val="00487EBE"/>
    <w:rsid w:val="004931D5"/>
    <w:rsid w:val="004934E2"/>
    <w:rsid w:val="004A5B3A"/>
    <w:rsid w:val="004A6FDA"/>
    <w:rsid w:val="004A79D2"/>
    <w:rsid w:val="004B4701"/>
    <w:rsid w:val="004B7283"/>
    <w:rsid w:val="004B79DA"/>
    <w:rsid w:val="004C1401"/>
    <w:rsid w:val="004C197F"/>
    <w:rsid w:val="004C42B3"/>
    <w:rsid w:val="004C5613"/>
    <w:rsid w:val="004C666E"/>
    <w:rsid w:val="004C7C9F"/>
    <w:rsid w:val="004D0BDB"/>
    <w:rsid w:val="004D0DBD"/>
    <w:rsid w:val="004D2825"/>
    <w:rsid w:val="004D3A35"/>
    <w:rsid w:val="004D584C"/>
    <w:rsid w:val="004D6C76"/>
    <w:rsid w:val="004E080A"/>
    <w:rsid w:val="004E1A1A"/>
    <w:rsid w:val="004E4D7D"/>
    <w:rsid w:val="004E62C2"/>
    <w:rsid w:val="004E6FB7"/>
    <w:rsid w:val="004F0488"/>
    <w:rsid w:val="004F1D94"/>
    <w:rsid w:val="004F699F"/>
    <w:rsid w:val="004F7065"/>
    <w:rsid w:val="0050091C"/>
    <w:rsid w:val="00504202"/>
    <w:rsid w:val="005042BB"/>
    <w:rsid w:val="005054BD"/>
    <w:rsid w:val="0050578A"/>
    <w:rsid w:val="005059A0"/>
    <w:rsid w:val="0050753A"/>
    <w:rsid w:val="00514745"/>
    <w:rsid w:val="005201E4"/>
    <w:rsid w:val="00522161"/>
    <w:rsid w:val="005236ED"/>
    <w:rsid w:val="00523F7C"/>
    <w:rsid w:val="00525C2C"/>
    <w:rsid w:val="0052650B"/>
    <w:rsid w:val="005353CE"/>
    <w:rsid w:val="0053798F"/>
    <w:rsid w:val="005415F3"/>
    <w:rsid w:val="00542A29"/>
    <w:rsid w:val="005473F0"/>
    <w:rsid w:val="005538AA"/>
    <w:rsid w:val="00553DF6"/>
    <w:rsid w:val="00556B9E"/>
    <w:rsid w:val="00557F8E"/>
    <w:rsid w:val="00561437"/>
    <w:rsid w:val="0056172A"/>
    <w:rsid w:val="00575130"/>
    <w:rsid w:val="00580983"/>
    <w:rsid w:val="005812B9"/>
    <w:rsid w:val="00583E8E"/>
    <w:rsid w:val="005851CF"/>
    <w:rsid w:val="005858B9"/>
    <w:rsid w:val="00585EAE"/>
    <w:rsid w:val="00585F25"/>
    <w:rsid w:val="00587EC0"/>
    <w:rsid w:val="00592796"/>
    <w:rsid w:val="00593FC4"/>
    <w:rsid w:val="00594412"/>
    <w:rsid w:val="0059594A"/>
    <w:rsid w:val="00595E9F"/>
    <w:rsid w:val="005A18BD"/>
    <w:rsid w:val="005A77B2"/>
    <w:rsid w:val="005A7D73"/>
    <w:rsid w:val="005B238E"/>
    <w:rsid w:val="005C1A7E"/>
    <w:rsid w:val="005C7735"/>
    <w:rsid w:val="005C7FE1"/>
    <w:rsid w:val="005D130E"/>
    <w:rsid w:val="005D3800"/>
    <w:rsid w:val="005D3E2C"/>
    <w:rsid w:val="005D4F78"/>
    <w:rsid w:val="005D622D"/>
    <w:rsid w:val="005E152E"/>
    <w:rsid w:val="005E4070"/>
    <w:rsid w:val="005E6D21"/>
    <w:rsid w:val="00601BD9"/>
    <w:rsid w:val="0060270A"/>
    <w:rsid w:val="00604939"/>
    <w:rsid w:val="006119CF"/>
    <w:rsid w:val="00611D23"/>
    <w:rsid w:val="00613A2C"/>
    <w:rsid w:val="00614561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47377"/>
    <w:rsid w:val="00651CA0"/>
    <w:rsid w:val="00653B27"/>
    <w:rsid w:val="0065688B"/>
    <w:rsid w:val="0066396C"/>
    <w:rsid w:val="0069107D"/>
    <w:rsid w:val="006940E2"/>
    <w:rsid w:val="006952FF"/>
    <w:rsid w:val="00695DBB"/>
    <w:rsid w:val="00697B7E"/>
    <w:rsid w:val="00697FED"/>
    <w:rsid w:val="006A7C93"/>
    <w:rsid w:val="006B052C"/>
    <w:rsid w:val="006B19E0"/>
    <w:rsid w:val="006B40CF"/>
    <w:rsid w:val="006B600F"/>
    <w:rsid w:val="006B648F"/>
    <w:rsid w:val="006C00D3"/>
    <w:rsid w:val="006C1194"/>
    <w:rsid w:val="006C13AB"/>
    <w:rsid w:val="006C30EA"/>
    <w:rsid w:val="006C42D9"/>
    <w:rsid w:val="006C43C5"/>
    <w:rsid w:val="006C574F"/>
    <w:rsid w:val="006C5DFF"/>
    <w:rsid w:val="006D14BC"/>
    <w:rsid w:val="006D1D0A"/>
    <w:rsid w:val="006D5118"/>
    <w:rsid w:val="006D52B5"/>
    <w:rsid w:val="006D5607"/>
    <w:rsid w:val="006D75B4"/>
    <w:rsid w:val="006E361B"/>
    <w:rsid w:val="006F193B"/>
    <w:rsid w:val="006F29F8"/>
    <w:rsid w:val="006F2DF6"/>
    <w:rsid w:val="006F3024"/>
    <w:rsid w:val="006F4AAE"/>
    <w:rsid w:val="00701B85"/>
    <w:rsid w:val="007069D3"/>
    <w:rsid w:val="00707618"/>
    <w:rsid w:val="00707C8E"/>
    <w:rsid w:val="0071032E"/>
    <w:rsid w:val="007109C6"/>
    <w:rsid w:val="007122A9"/>
    <w:rsid w:val="00714289"/>
    <w:rsid w:val="0071636C"/>
    <w:rsid w:val="0071637D"/>
    <w:rsid w:val="00723355"/>
    <w:rsid w:val="00723DB4"/>
    <w:rsid w:val="007265AC"/>
    <w:rsid w:val="00732501"/>
    <w:rsid w:val="00737FFA"/>
    <w:rsid w:val="007462DC"/>
    <w:rsid w:val="00747AB9"/>
    <w:rsid w:val="00750A43"/>
    <w:rsid w:val="007516E5"/>
    <w:rsid w:val="00752582"/>
    <w:rsid w:val="00755306"/>
    <w:rsid w:val="00755E83"/>
    <w:rsid w:val="007572A6"/>
    <w:rsid w:val="0076178D"/>
    <w:rsid w:val="00770A93"/>
    <w:rsid w:val="0077170D"/>
    <w:rsid w:val="00782878"/>
    <w:rsid w:val="007849C3"/>
    <w:rsid w:val="007900D9"/>
    <w:rsid w:val="00790DAE"/>
    <w:rsid w:val="0079322D"/>
    <w:rsid w:val="00793C3F"/>
    <w:rsid w:val="007960B9"/>
    <w:rsid w:val="00797B16"/>
    <w:rsid w:val="007A0FB4"/>
    <w:rsid w:val="007A3470"/>
    <w:rsid w:val="007A37B9"/>
    <w:rsid w:val="007A4802"/>
    <w:rsid w:val="007A4FA5"/>
    <w:rsid w:val="007A6E3C"/>
    <w:rsid w:val="007B208E"/>
    <w:rsid w:val="007B6895"/>
    <w:rsid w:val="007B71B4"/>
    <w:rsid w:val="007C138F"/>
    <w:rsid w:val="007C3F60"/>
    <w:rsid w:val="007C5FC6"/>
    <w:rsid w:val="007C7B36"/>
    <w:rsid w:val="007D20C2"/>
    <w:rsid w:val="007D284C"/>
    <w:rsid w:val="007D2A73"/>
    <w:rsid w:val="007E19F5"/>
    <w:rsid w:val="007E5191"/>
    <w:rsid w:val="007F556F"/>
    <w:rsid w:val="00800175"/>
    <w:rsid w:val="00805559"/>
    <w:rsid w:val="00805F9F"/>
    <w:rsid w:val="008101EA"/>
    <w:rsid w:val="0081167D"/>
    <w:rsid w:val="008118C7"/>
    <w:rsid w:val="00812EC4"/>
    <w:rsid w:val="00813482"/>
    <w:rsid w:val="0081362B"/>
    <w:rsid w:val="00813DCB"/>
    <w:rsid w:val="00814F59"/>
    <w:rsid w:val="00816C4D"/>
    <w:rsid w:val="008278CE"/>
    <w:rsid w:val="00832BC8"/>
    <w:rsid w:val="00832DF2"/>
    <w:rsid w:val="00834B02"/>
    <w:rsid w:val="0084092A"/>
    <w:rsid w:val="00842419"/>
    <w:rsid w:val="008434A4"/>
    <w:rsid w:val="008476A7"/>
    <w:rsid w:val="00852110"/>
    <w:rsid w:val="00855CC8"/>
    <w:rsid w:val="00856D80"/>
    <w:rsid w:val="00860E28"/>
    <w:rsid w:val="00861427"/>
    <w:rsid w:val="00867F8F"/>
    <w:rsid w:val="00877FF4"/>
    <w:rsid w:val="00880B8C"/>
    <w:rsid w:val="00883AC2"/>
    <w:rsid w:val="00884148"/>
    <w:rsid w:val="00885F46"/>
    <w:rsid w:val="00890CED"/>
    <w:rsid w:val="0089537D"/>
    <w:rsid w:val="0089669E"/>
    <w:rsid w:val="00897C25"/>
    <w:rsid w:val="008A1425"/>
    <w:rsid w:val="008A2CB9"/>
    <w:rsid w:val="008C0FAE"/>
    <w:rsid w:val="008C1EC1"/>
    <w:rsid w:val="008D1F9A"/>
    <w:rsid w:val="008D375E"/>
    <w:rsid w:val="008D48F2"/>
    <w:rsid w:val="008E0374"/>
    <w:rsid w:val="008E11ED"/>
    <w:rsid w:val="008E2120"/>
    <w:rsid w:val="008E74AC"/>
    <w:rsid w:val="008E7FAF"/>
    <w:rsid w:val="008F33E8"/>
    <w:rsid w:val="008F3AB9"/>
    <w:rsid w:val="008F4391"/>
    <w:rsid w:val="008F449F"/>
    <w:rsid w:val="008F4783"/>
    <w:rsid w:val="008F4D0F"/>
    <w:rsid w:val="008F5471"/>
    <w:rsid w:val="00903815"/>
    <w:rsid w:val="009044CD"/>
    <w:rsid w:val="00904F84"/>
    <w:rsid w:val="00906166"/>
    <w:rsid w:val="00911BB3"/>
    <w:rsid w:val="009124B3"/>
    <w:rsid w:val="00920CC5"/>
    <w:rsid w:val="009254A7"/>
    <w:rsid w:val="00926EBD"/>
    <w:rsid w:val="00927C71"/>
    <w:rsid w:val="009300E6"/>
    <w:rsid w:val="00932AF9"/>
    <w:rsid w:val="009352BB"/>
    <w:rsid w:val="009353CD"/>
    <w:rsid w:val="00936680"/>
    <w:rsid w:val="0094060D"/>
    <w:rsid w:val="009469EE"/>
    <w:rsid w:val="00946A57"/>
    <w:rsid w:val="009503C7"/>
    <w:rsid w:val="00950CAD"/>
    <w:rsid w:val="009520F3"/>
    <w:rsid w:val="00961C82"/>
    <w:rsid w:val="00962F84"/>
    <w:rsid w:val="00971764"/>
    <w:rsid w:val="00980421"/>
    <w:rsid w:val="00985B11"/>
    <w:rsid w:val="0099045E"/>
    <w:rsid w:val="009915CC"/>
    <w:rsid w:val="00996038"/>
    <w:rsid w:val="00996563"/>
    <w:rsid w:val="009A3110"/>
    <w:rsid w:val="009B0024"/>
    <w:rsid w:val="009B15FD"/>
    <w:rsid w:val="009B2768"/>
    <w:rsid w:val="009B2A94"/>
    <w:rsid w:val="009B5F0D"/>
    <w:rsid w:val="009C0696"/>
    <w:rsid w:val="009C25B5"/>
    <w:rsid w:val="009D2486"/>
    <w:rsid w:val="009D3C97"/>
    <w:rsid w:val="009D6DCA"/>
    <w:rsid w:val="009D7DBF"/>
    <w:rsid w:val="009E0402"/>
    <w:rsid w:val="009E26E2"/>
    <w:rsid w:val="009E3A0A"/>
    <w:rsid w:val="009F00A8"/>
    <w:rsid w:val="009F2200"/>
    <w:rsid w:val="009F2395"/>
    <w:rsid w:val="009F44AE"/>
    <w:rsid w:val="009F4F74"/>
    <w:rsid w:val="009F55B8"/>
    <w:rsid w:val="00A00A10"/>
    <w:rsid w:val="00A01411"/>
    <w:rsid w:val="00A01574"/>
    <w:rsid w:val="00A04486"/>
    <w:rsid w:val="00A0592E"/>
    <w:rsid w:val="00A0693A"/>
    <w:rsid w:val="00A10631"/>
    <w:rsid w:val="00A146BF"/>
    <w:rsid w:val="00A14E24"/>
    <w:rsid w:val="00A16712"/>
    <w:rsid w:val="00A17799"/>
    <w:rsid w:val="00A17E53"/>
    <w:rsid w:val="00A203A2"/>
    <w:rsid w:val="00A2121E"/>
    <w:rsid w:val="00A22911"/>
    <w:rsid w:val="00A256C5"/>
    <w:rsid w:val="00A4400D"/>
    <w:rsid w:val="00A5088E"/>
    <w:rsid w:val="00A56E83"/>
    <w:rsid w:val="00A60301"/>
    <w:rsid w:val="00A606D1"/>
    <w:rsid w:val="00A716F9"/>
    <w:rsid w:val="00A72916"/>
    <w:rsid w:val="00A75BD9"/>
    <w:rsid w:val="00A769E2"/>
    <w:rsid w:val="00A81342"/>
    <w:rsid w:val="00A84F9F"/>
    <w:rsid w:val="00A851E6"/>
    <w:rsid w:val="00A867FD"/>
    <w:rsid w:val="00A90458"/>
    <w:rsid w:val="00A92D56"/>
    <w:rsid w:val="00A93C12"/>
    <w:rsid w:val="00A93DEA"/>
    <w:rsid w:val="00A95DA5"/>
    <w:rsid w:val="00A963ED"/>
    <w:rsid w:val="00A96478"/>
    <w:rsid w:val="00AA2F73"/>
    <w:rsid w:val="00AA76C0"/>
    <w:rsid w:val="00AB0420"/>
    <w:rsid w:val="00AB060B"/>
    <w:rsid w:val="00AC470D"/>
    <w:rsid w:val="00AC5434"/>
    <w:rsid w:val="00AC7AEC"/>
    <w:rsid w:val="00AD4F5B"/>
    <w:rsid w:val="00AD5F23"/>
    <w:rsid w:val="00AE07F1"/>
    <w:rsid w:val="00AE4000"/>
    <w:rsid w:val="00AE46A0"/>
    <w:rsid w:val="00AE713E"/>
    <w:rsid w:val="00AE7555"/>
    <w:rsid w:val="00AF27D0"/>
    <w:rsid w:val="00AF5179"/>
    <w:rsid w:val="00AF6607"/>
    <w:rsid w:val="00B002A4"/>
    <w:rsid w:val="00B00472"/>
    <w:rsid w:val="00B00902"/>
    <w:rsid w:val="00B031F1"/>
    <w:rsid w:val="00B03972"/>
    <w:rsid w:val="00B0443B"/>
    <w:rsid w:val="00B12961"/>
    <w:rsid w:val="00B15A53"/>
    <w:rsid w:val="00B15B45"/>
    <w:rsid w:val="00B17DD4"/>
    <w:rsid w:val="00B21791"/>
    <w:rsid w:val="00B24B48"/>
    <w:rsid w:val="00B2735B"/>
    <w:rsid w:val="00B278AF"/>
    <w:rsid w:val="00B32158"/>
    <w:rsid w:val="00B32A6E"/>
    <w:rsid w:val="00B3447D"/>
    <w:rsid w:val="00B371D6"/>
    <w:rsid w:val="00B40923"/>
    <w:rsid w:val="00B415F4"/>
    <w:rsid w:val="00B41D2A"/>
    <w:rsid w:val="00B424D9"/>
    <w:rsid w:val="00B4355F"/>
    <w:rsid w:val="00B45439"/>
    <w:rsid w:val="00B45641"/>
    <w:rsid w:val="00B55AA6"/>
    <w:rsid w:val="00B5640C"/>
    <w:rsid w:val="00B56897"/>
    <w:rsid w:val="00B56EE8"/>
    <w:rsid w:val="00B61CA6"/>
    <w:rsid w:val="00B65F4E"/>
    <w:rsid w:val="00B74173"/>
    <w:rsid w:val="00B7546D"/>
    <w:rsid w:val="00B81FCD"/>
    <w:rsid w:val="00B82F35"/>
    <w:rsid w:val="00B83C01"/>
    <w:rsid w:val="00B858B3"/>
    <w:rsid w:val="00B872DC"/>
    <w:rsid w:val="00B90F81"/>
    <w:rsid w:val="00B94EC7"/>
    <w:rsid w:val="00B96599"/>
    <w:rsid w:val="00B974A4"/>
    <w:rsid w:val="00B975DB"/>
    <w:rsid w:val="00BA1B25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134C"/>
    <w:rsid w:val="00BE2004"/>
    <w:rsid w:val="00BE2B8B"/>
    <w:rsid w:val="00BE2DF7"/>
    <w:rsid w:val="00BE2F4F"/>
    <w:rsid w:val="00BE3071"/>
    <w:rsid w:val="00BE3F60"/>
    <w:rsid w:val="00BE47B3"/>
    <w:rsid w:val="00BE4F58"/>
    <w:rsid w:val="00BE4FC5"/>
    <w:rsid w:val="00BE7655"/>
    <w:rsid w:val="00BF1A0C"/>
    <w:rsid w:val="00C00C9D"/>
    <w:rsid w:val="00C01395"/>
    <w:rsid w:val="00C01C2F"/>
    <w:rsid w:val="00C03F54"/>
    <w:rsid w:val="00C10216"/>
    <w:rsid w:val="00C102D1"/>
    <w:rsid w:val="00C12C2D"/>
    <w:rsid w:val="00C16A12"/>
    <w:rsid w:val="00C22CF7"/>
    <w:rsid w:val="00C26998"/>
    <w:rsid w:val="00C30BA3"/>
    <w:rsid w:val="00C30EFA"/>
    <w:rsid w:val="00C34CB1"/>
    <w:rsid w:val="00C400F5"/>
    <w:rsid w:val="00C41082"/>
    <w:rsid w:val="00C44E03"/>
    <w:rsid w:val="00C5019F"/>
    <w:rsid w:val="00C55A75"/>
    <w:rsid w:val="00C618C6"/>
    <w:rsid w:val="00C638FD"/>
    <w:rsid w:val="00C64898"/>
    <w:rsid w:val="00C660EB"/>
    <w:rsid w:val="00C7203A"/>
    <w:rsid w:val="00C75C09"/>
    <w:rsid w:val="00C76582"/>
    <w:rsid w:val="00C86643"/>
    <w:rsid w:val="00C86FF0"/>
    <w:rsid w:val="00C90E42"/>
    <w:rsid w:val="00C91381"/>
    <w:rsid w:val="00C929C0"/>
    <w:rsid w:val="00C92E8A"/>
    <w:rsid w:val="00C946DC"/>
    <w:rsid w:val="00C95A74"/>
    <w:rsid w:val="00C974BA"/>
    <w:rsid w:val="00CA0329"/>
    <w:rsid w:val="00CA0709"/>
    <w:rsid w:val="00CA50AB"/>
    <w:rsid w:val="00CA5C73"/>
    <w:rsid w:val="00CA77EE"/>
    <w:rsid w:val="00CA795D"/>
    <w:rsid w:val="00CB60BD"/>
    <w:rsid w:val="00CB79BE"/>
    <w:rsid w:val="00CB79DA"/>
    <w:rsid w:val="00CB7D95"/>
    <w:rsid w:val="00CC0170"/>
    <w:rsid w:val="00CC0BC6"/>
    <w:rsid w:val="00CC5536"/>
    <w:rsid w:val="00CC6843"/>
    <w:rsid w:val="00CC7455"/>
    <w:rsid w:val="00CD512B"/>
    <w:rsid w:val="00CE6D41"/>
    <w:rsid w:val="00CF1807"/>
    <w:rsid w:val="00CF283D"/>
    <w:rsid w:val="00CF6026"/>
    <w:rsid w:val="00D03DF4"/>
    <w:rsid w:val="00D03E80"/>
    <w:rsid w:val="00D0439F"/>
    <w:rsid w:val="00D0501E"/>
    <w:rsid w:val="00D07B7A"/>
    <w:rsid w:val="00D10C74"/>
    <w:rsid w:val="00D13E24"/>
    <w:rsid w:val="00D21120"/>
    <w:rsid w:val="00D22C55"/>
    <w:rsid w:val="00D24064"/>
    <w:rsid w:val="00D247D7"/>
    <w:rsid w:val="00D30376"/>
    <w:rsid w:val="00D30675"/>
    <w:rsid w:val="00D32DEC"/>
    <w:rsid w:val="00D3440A"/>
    <w:rsid w:val="00D364F2"/>
    <w:rsid w:val="00D3708C"/>
    <w:rsid w:val="00D37BAF"/>
    <w:rsid w:val="00D37F15"/>
    <w:rsid w:val="00D421C8"/>
    <w:rsid w:val="00D42582"/>
    <w:rsid w:val="00D47D37"/>
    <w:rsid w:val="00D558F7"/>
    <w:rsid w:val="00D56632"/>
    <w:rsid w:val="00D66F08"/>
    <w:rsid w:val="00D71D85"/>
    <w:rsid w:val="00D77010"/>
    <w:rsid w:val="00D80409"/>
    <w:rsid w:val="00D828E9"/>
    <w:rsid w:val="00D85412"/>
    <w:rsid w:val="00D865D9"/>
    <w:rsid w:val="00D9393C"/>
    <w:rsid w:val="00D94A50"/>
    <w:rsid w:val="00D94EFD"/>
    <w:rsid w:val="00D950A5"/>
    <w:rsid w:val="00DA3687"/>
    <w:rsid w:val="00DA53AC"/>
    <w:rsid w:val="00DA60D3"/>
    <w:rsid w:val="00DA63AD"/>
    <w:rsid w:val="00DB1BA8"/>
    <w:rsid w:val="00DB4008"/>
    <w:rsid w:val="00DB4B04"/>
    <w:rsid w:val="00DB54ED"/>
    <w:rsid w:val="00DC3932"/>
    <w:rsid w:val="00DC3C3A"/>
    <w:rsid w:val="00DC74E9"/>
    <w:rsid w:val="00DC7F51"/>
    <w:rsid w:val="00DD2137"/>
    <w:rsid w:val="00DD30D8"/>
    <w:rsid w:val="00DD3E41"/>
    <w:rsid w:val="00DD6142"/>
    <w:rsid w:val="00DD650C"/>
    <w:rsid w:val="00DD7388"/>
    <w:rsid w:val="00DE0CA3"/>
    <w:rsid w:val="00DE3BAB"/>
    <w:rsid w:val="00DE5155"/>
    <w:rsid w:val="00DE52A1"/>
    <w:rsid w:val="00DE53D9"/>
    <w:rsid w:val="00DE693D"/>
    <w:rsid w:val="00DE705D"/>
    <w:rsid w:val="00DF1E36"/>
    <w:rsid w:val="00DF1F55"/>
    <w:rsid w:val="00DF2329"/>
    <w:rsid w:val="00DF4B1D"/>
    <w:rsid w:val="00DF7CE0"/>
    <w:rsid w:val="00E01776"/>
    <w:rsid w:val="00E0313D"/>
    <w:rsid w:val="00E04CFA"/>
    <w:rsid w:val="00E05C37"/>
    <w:rsid w:val="00E05F3B"/>
    <w:rsid w:val="00E0702C"/>
    <w:rsid w:val="00E07FE2"/>
    <w:rsid w:val="00E10366"/>
    <w:rsid w:val="00E1397A"/>
    <w:rsid w:val="00E158F8"/>
    <w:rsid w:val="00E20CC7"/>
    <w:rsid w:val="00E24757"/>
    <w:rsid w:val="00E27056"/>
    <w:rsid w:val="00E279EC"/>
    <w:rsid w:val="00E31558"/>
    <w:rsid w:val="00E33B61"/>
    <w:rsid w:val="00E34935"/>
    <w:rsid w:val="00E370C8"/>
    <w:rsid w:val="00E37386"/>
    <w:rsid w:val="00E41813"/>
    <w:rsid w:val="00E43825"/>
    <w:rsid w:val="00E45333"/>
    <w:rsid w:val="00E47E38"/>
    <w:rsid w:val="00E51420"/>
    <w:rsid w:val="00E51A50"/>
    <w:rsid w:val="00E56C1B"/>
    <w:rsid w:val="00E60008"/>
    <w:rsid w:val="00E6069B"/>
    <w:rsid w:val="00E66787"/>
    <w:rsid w:val="00E676B8"/>
    <w:rsid w:val="00E7256C"/>
    <w:rsid w:val="00E748B5"/>
    <w:rsid w:val="00E80277"/>
    <w:rsid w:val="00E808A7"/>
    <w:rsid w:val="00E83073"/>
    <w:rsid w:val="00E8364E"/>
    <w:rsid w:val="00E86CA1"/>
    <w:rsid w:val="00E87906"/>
    <w:rsid w:val="00E90591"/>
    <w:rsid w:val="00E93C96"/>
    <w:rsid w:val="00EA0A74"/>
    <w:rsid w:val="00EA1252"/>
    <w:rsid w:val="00EA1954"/>
    <w:rsid w:val="00EA2E6D"/>
    <w:rsid w:val="00EA2E8D"/>
    <w:rsid w:val="00EA30DB"/>
    <w:rsid w:val="00EA73DC"/>
    <w:rsid w:val="00EA7889"/>
    <w:rsid w:val="00EA794F"/>
    <w:rsid w:val="00EA7F1D"/>
    <w:rsid w:val="00EB2EFA"/>
    <w:rsid w:val="00EB514A"/>
    <w:rsid w:val="00EB5F9E"/>
    <w:rsid w:val="00EB6347"/>
    <w:rsid w:val="00EB7537"/>
    <w:rsid w:val="00EC2C4F"/>
    <w:rsid w:val="00EC7513"/>
    <w:rsid w:val="00ED0829"/>
    <w:rsid w:val="00ED1FE7"/>
    <w:rsid w:val="00ED3E80"/>
    <w:rsid w:val="00EE3CB9"/>
    <w:rsid w:val="00EE6228"/>
    <w:rsid w:val="00EF04FF"/>
    <w:rsid w:val="00EF5DB7"/>
    <w:rsid w:val="00F01A9C"/>
    <w:rsid w:val="00F032A2"/>
    <w:rsid w:val="00F04B22"/>
    <w:rsid w:val="00F07B26"/>
    <w:rsid w:val="00F12027"/>
    <w:rsid w:val="00F128DE"/>
    <w:rsid w:val="00F169B6"/>
    <w:rsid w:val="00F16DDD"/>
    <w:rsid w:val="00F20B72"/>
    <w:rsid w:val="00F25AA5"/>
    <w:rsid w:val="00F32433"/>
    <w:rsid w:val="00F374CE"/>
    <w:rsid w:val="00F409AC"/>
    <w:rsid w:val="00F4168F"/>
    <w:rsid w:val="00F45CF5"/>
    <w:rsid w:val="00F52E38"/>
    <w:rsid w:val="00F55C91"/>
    <w:rsid w:val="00F57D66"/>
    <w:rsid w:val="00F62FB2"/>
    <w:rsid w:val="00F6461D"/>
    <w:rsid w:val="00F64962"/>
    <w:rsid w:val="00F70287"/>
    <w:rsid w:val="00F724E8"/>
    <w:rsid w:val="00F746BE"/>
    <w:rsid w:val="00F77B84"/>
    <w:rsid w:val="00F823F0"/>
    <w:rsid w:val="00F8598F"/>
    <w:rsid w:val="00F8709A"/>
    <w:rsid w:val="00F92E6C"/>
    <w:rsid w:val="00F96ABB"/>
    <w:rsid w:val="00FA2DB3"/>
    <w:rsid w:val="00FA3906"/>
    <w:rsid w:val="00FA4DE3"/>
    <w:rsid w:val="00FA5379"/>
    <w:rsid w:val="00FB1065"/>
    <w:rsid w:val="00FB2235"/>
    <w:rsid w:val="00FB769F"/>
    <w:rsid w:val="00FC5C23"/>
    <w:rsid w:val="00FC605D"/>
    <w:rsid w:val="00FC6271"/>
    <w:rsid w:val="00FC7E23"/>
    <w:rsid w:val="00FC7F86"/>
    <w:rsid w:val="00FD276B"/>
    <w:rsid w:val="00FD35EE"/>
    <w:rsid w:val="00FD6491"/>
    <w:rsid w:val="00FE5A2F"/>
    <w:rsid w:val="00FE67ED"/>
    <w:rsid w:val="00FE6A40"/>
    <w:rsid w:val="00FF17C9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34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93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84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807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78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57578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1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33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2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3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001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563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452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31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52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36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566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783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comments" Target="comments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6</TotalTime>
  <Pages>8</Pages>
  <Words>5990</Words>
  <Characters>34146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4005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314</cp:revision>
  <cp:lastPrinted>2025-02-21T05:26:00Z</cp:lastPrinted>
  <dcterms:created xsi:type="dcterms:W3CDTF">2023-10-25T08:29:00Z</dcterms:created>
  <dcterms:modified xsi:type="dcterms:W3CDTF">2025-05-09T04:4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